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96EB2" w14:textId="3DFFC10C" w:rsidR="008D14E1" w:rsidRPr="007E3D07" w:rsidRDefault="00015DC1" w:rsidP="65D6CD0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65D6CD00">
        <w:rPr>
          <w:rStyle w:val="Heading1Char"/>
          <w:b/>
          <w:bCs/>
        </w:rPr>
        <w:t>Checklist</w:t>
      </w:r>
      <w:r w:rsidR="00264DEB">
        <w:rPr>
          <w:rStyle w:val="Heading1Char"/>
          <w:b/>
          <w:bCs/>
        </w:rPr>
        <w:t xml:space="preserve">: </w:t>
      </w:r>
      <w:r w:rsidR="00155C36" w:rsidRPr="00A20EC5">
        <w:rPr>
          <w:rStyle w:val="Heading1Char"/>
          <w:b/>
          <w:bCs/>
        </w:rPr>
        <w:t xml:space="preserve">Exemption </w:t>
      </w:r>
      <w:r w:rsidR="00401F9A" w:rsidRPr="00A20EC5">
        <w:rPr>
          <w:rStyle w:val="Heading1Char"/>
          <w:b/>
          <w:bCs/>
        </w:rPr>
        <w:t>from QM</w:t>
      </w:r>
      <w:r w:rsidR="00155C36" w:rsidRPr="00A20EC5">
        <w:rPr>
          <w:rStyle w:val="Heading1Char"/>
          <w:b/>
          <w:bCs/>
        </w:rPr>
        <w:t xml:space="preserve"> standard ITS</w:t>
      </w:r>
      <w:r w:rsidR="0069687B" w:rsidRPr="00A20EC5">
        <w:rPr>
          <w:rStyle w:val="Heading1Char"/>
          <w:b/>
          <w:bCs/>
        </w:rPr>
        <w:t xml:space="preserve"> </w:t>
      </w:r>
      <w:r w:rsidR="00401F9A" w:rsidRPr="00A20EC5">
        <w:rPr>
          <w:rStyle w:val="Heading1Char"/>
          <w:b/>
          <w:bCs/>
        </w:rPr>
        <w:t xml:space="preserve">centrally </w:t>
      </w:r>
      <w:r w:rsidR="0069687B" w:rsidRPr="00A20EC5">
        <w:rPr>
          <w:rStyle w:val="Heading1Char"/>
          <w:b/>
          <w:bCs/>
        </w:rPr>
        <w:t>managed</w:t>
      </w:r>
      <w:r w:rsidR="00155C36" w:rsidRPr="00A20EC5">
        <w:rPr>
          <w:rStyle w:val="Heading1Char"/>
          <w:b/>
          <w:bCs/>
        </w:rPr>
        <w:t xml:space="preserve"> </w:t>
      </w:r>
      <w:commentRangeStart w:id="0"/>
      <w:r w:rsidR="00155C36" w:rsidRPr="00A20EC5">
        <w:rPr>
          <w:rStyle w:val="Heading1Char"/>
          <w:b/>
          <w:bCs/>
        </w:rPr>
        <w:t>build</w:t>
      </w:r>
      <w:commentRangeEnd w:id="0"/>
      <w:r w:rsidR="0004006B" w:rsidRPr="00A20EC5">
        <w:rPr>
          <w:rStyle w:val="CommentReference"/>
        </w:rPr>
        <w:commentReference w:id="0"/>
      </w:r>
      <w:r>
        <w:br/>
      </w:r>
      <w:r w:rsidRPr="65D6CD00">
        <w:rPr>
          <w:sz w:val="24"/>
          <w:szCs w:val="24"/>
        </w:rPr>
        <w:t>Please ensure that all the items mark</w:t>
      </w:r>
      <w:r w:rsidR="00B77EEA">
        <w:rPr>
          <w:sz w:val="24"/>
          <w:szCs w:val="24"/>
        </w:rPr>
        <w:t>ed</w:t>
      </w:r>
      <w:r w:rsidRPr="65D6CD00">
        <w:rPr>
          <w:sz w:val="24"/>
          <w:szCs w:val="24"/>
        </w:rPr>
        <w:t xml:space="preserve"> </w:t>
      </w:r>
      <w:r w:rsidRPr="65D6CD00">
        <w:rPr>
          <w:b/>
          <w:bCs/>
          <w:sz w:val="24"/>
          <w:szCs w:val="24"/>
        </w:rPr>
        <w:t>mandatory</w:t>
      </w:r>
      <w:r w:rsidRPr="65D6CD00">
        <w:rPr>
          <w:sz w:val="24"/>
          <w:szCs w:val="24"/>
        </w:rPr>
        <w:t xml:space="preserve"> below </w:t>
      </w:r>
      <w:r w:rsidR="00964D33" w:rsidRPr="65D6CD00">
        <w:rPr>
          <w:sz w:val="24"/>
          <w:szCs w:val="24"/>
        </w:rPr>
        <w:t>are</w:t>
      </w:r>
      <w:r w:rsidRPr="65D6CD00">
        <w:rPr>
          <w:sz w:val="24"/>
          <w:szCs w:val="24"/>
        </w:rPr>
        <w:t xml:space="preserve"> </w:t>
      </w:r>
      <w:r w:rsidR="008D14E1" w:rsidRPr="65D6CD00">
        <w:rPr>
          <w:sz w:val="24"/>
          <w:szCs w:val="24"/>
        </w:rPr>
        <w:t xml:space="preserve">completed </w:t>
      </w:r>
      <w:r w:rsidRPr="65D6CD00">
        <w:rPr>
          <w:sz w:val="24"/>
          <w:szCs w:val="24"/>
        </w:rPr>
        <w:t xml:space="preserve">to ensure that the request for a self-managed (unmanaged) device adheres </w:t>
      </w:r>
      <w:r w:rsidR="008142A9" w:rsidRPr="65D6CD00">
        <w:rPr>
          <w:sz w:val="24"/>
          <w:szCs w:val="24"/>
        </w:rPr>
        <w:t xml:space="preserve">to </w:t>
      </w:r>
      <w:r w:rsidR="00BB5E9E" w:rsidRPr="65D6CD00">
        <w:rPr>
          <w:sz w:val="24"/>
          <w:szCs w:val="24"/>
        </w:rPr>
        <w:t xml:space="preserve">the </w:t>
      </w:r>
      <w:r w:rsidR="008142A9" w:rsidRPr="65D6CD00">
        <w:rPr>
          <w:sz w:val="24"/>
          <w:szCs w:val="24"/>
        </w:rPr>
        <w:t xml:space="preserve">ITS approval </w:t>
      </w:r>
      <w:r w:rsidR="005D2729" w:rsidRPr="65D6CD00">
        <w:rPr>
          <w:sz w:val="24"/>
          <w:szCs w:val="24"/>
        </w:rPr>
        <w:t>process</w:t>
      </w:r>
      <w:r w:rsidR="008142A9" w:rsidRPr="65D6CD00">
        <w:rPr>
          <w:sz w:val="24"/>
          <w:szCs w:val="24"/>
        </w:rPr>
        <w:t xml:space="preserve">. By completing this </w:t>
      </w:r>
      <w:r w:rsidR="00BB5E9E" w:rsidRPr="65D6CD00">
        <w:rPr>
          <w:sz w:val="24"/>
          <w:szCs w:val="24"/>
        </w:rPr>
        <w:t>form,</w:t>
      </w:r>
      <w:r w:rsidR="008142A9" w:rsidRPr="65D6CD00">
        <w:rPr>
          <w:sz w:val="24"/>
          <w:szCs w:val="24"/>
        </w:rPr>
        <w:t xml:space="preserve"> you will ensure that your request is dealt </w:t>
      </w:r>
      <w:r w:rsidR="008D14E1" w:rsidRPr="65D6CD00">
        <w:rPr>
          <w:sz w:val="24"/>
          <w:szCs w:val="24"/>
        </w:rPr>
        <w:t xml:space="preserve">with promptly which will </w:t>
      </w:r>
      <w:r w:rsidR="008142A9" w:rsidRPr="65D6CD00">
        <w:rPr>
          <w:sz w:val="24"/>
          <w:szCs w:val="24"/>
        </w:rPr>
        <w:t xml:space="preserve">reduce </w:t>
      </w:r>
      <w:r w:rsidR="00BB5E9E" w:rsidRPr="65D6CD00">
        <w:rPr>
          <w:sz w:val="24"/>
          <w:szCs w:val="24"/>
        </w:rPr>
        <w:t>unnecessary delay</w:t>
      </w:r>
      <w:r w:rsidR="008142A9" w:rsidRPr="65D6CD00">
        <w:rPr>
          <w:sz w:val="24"/>
          <w:szCs w:val="24"/>
        </w:rPr>
        <w:t>.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562"/>
        <w:gridCol w:w="4229"/>
        <w:gridCol w:w="1441"/>
        <w:gridCol w:w="4111"/>
      </w:tblGrid>
      <w:tr w:rsidR="000D5672" w14:paraId="67B63117" w14:textId="77777777" w:rsidTr="00DA6607">
        <w:trPr>
          <w:trHeight w:val="483"/>
        </w:trPr>
        <w:tc>
          <w:tcPr>
            <w:tcW w:w="562" w:type="dxa"/>
            <w:shd w:val="clear" w:color="auto" w:fill="DEEAF6" w:themeFill="accent5" w:themeFillTint="33"/>
          </w:tcPr>
          <w:p w14:paraId="753B6841" w14:textId="4E1827C8" w:rsidR="000D5672" w:rsidRPr="00407A8F" w:rsidRDefault="000D5672" w:rsidP="008D14E1">
            <w:pPr>
              <w:rPr>
                <w:b/>
                <w:bCs/>
              </w:rPr>
            </w:pPr>
            <w:r>
              <w:rPr>
                <w:b/>
                <w:bCs/>
              </w:rPr>
              <w:t>#</w:t>
            </w:r>
          </w:p>
        </w:tc>
        <w:tc>
          <w:tcPr>
            <w:tcW w:w="4229" w:type="dxa"/>
            <w:shd w:val="clear" w:color="auto" w:fill="DEEAF6" w:themeFill="accent5" w:themeFillTint="33"/>
            <w:vAlign w:val="center"/>
          </w:tcPr>
          <w:p w14:paraId="3D937523" w14:textId="7BA49D81" w:rsidR="000D5672" w:rsidRPr="00407A8F" w:rsidRDefault="000D5672" w:rsidP="008D14E1">
            <w:pPr>
              <w:rPr>
                <w:b/>
                <w:bCs/>
              </w:rPr>
            </w:pPr>
            <w:r w:rsidRPr="00407A8F">
              <w:rPr>
                <w:b/>
                <w:bCs/>
              </w:rPr>
              <w:t>Items</w:t>
            </w:r>
          </w:p>
        </w:tc>
        <w:tc>
          <w:tcPr>
            <w:tcW w:w="1441" w:type="dxa"/>
            <w:shd w:val="clear" w:color="auto" w:fill="DEEAF6" w:themeFill="accent5" w:themeFillTint="33"/>
            <w:vAlign w:val="center"/>
          </w:tcPr>
          <w:p w14:paraId="5D01894B" w14:textId="004523BA" w:rsidR="000D5672" w:rsidRPr="00407A8F" w:rsidRDefault="000D5672" w:rsidP="008D14E1">
            <w:pPr>
              <w:rPr>
                <w:b/>
                <w:bCs/>
              </w:rPr>
            </w:pPr>
            <w:r w:rsidRPr="65D6CD00">
              <w:rPr>
                <w:b/>
                <w:bCs/>
              </w:rPr>
              <w:t xml:space="preserve">Mandatory/Optional </w:t>
            </w:r>
          </w:p>
        </w:tc>
        <w:tc>
          <w:tcPr>
            <w:tcW w:w="4111" w:type="dxa"/>
            <w:shd w:val="clear" w:color="auto" w:fill="DEEAF6" w:themeFill="accent5" w:themeFillTint="33"/>
            <w:vAlign w:val="center"/>
          </w:tcPr>
          <w:p w14:paraId="1EFCEA53" w14:textId="4F8FA9E9" w:rsidR="000D5672" w:rsidRPr="00407A8F" w:rsidRDefault="000D5672" w:rsidP="008D14E1">
            <w:pPr>
              <w:rPr>
                <w:b/>
                <w:bCs/>
              </w:rPr>
            </w:pPr>
            <w:r w:rsidRPr="00407A8F">
              <w:rPr>
                <w:b/>
                <w:bCs/>
              </w:rPr>
              <w:t xml:space="preserve">Comments / Explanation </w:t>
            </w:r>
          </w:p>
        </w:tc>
      </w:tr>
      <w:tr w:rsidR="0086733A" w14:paraId="2B4FB058" w14:textId="77777777" w:rsidTr="00DA6607">
        <w:tc>
          <w:tcPr>
            <w:tcW w:w="562" w:type="dxa"/>
            <w:shd w:val="clear" w:color="auto" w:fill="auto"/>
          </w:tcPr>
          <w:p w14:paraId="45888C99" w14:textId="2B2CDC5D" w:rsidR="0086733A" w:rsidRDefault="0086733A" w:rsidP="65D6CD00">
            <w:pPr>
              <w:pStyle w:val="ListParagraph"/>
              <w:numPr>
                <w:ilvl w:val="0"/>
                <w:numId w:val="3"/>
              </w:numPr>
              <w:ind w:left="0"/>
            </w:pPr>
            <w:r>
              <w:t>1</w:t>
            </w:r>
          </w:p>
        </w:tc>
        <w:tc>
          <w:tcPr>
            <w:tcW w:w="4229" w:type="dxa"/>
            <w:shd w:val="clear" w:color="auto" w:fill="auto"/>
          </w:tcPr>
          <w:p w14:paraId="50B863CA" w14:textId="24051235" w:rsidR="0086733A" w:rsidRDefault="0086733A" w:rsidP="00F941AB">
            <w:pPr>
              <w:pStyle w:val="ListParagraph"/>
              <w:ind w:left="0"/>
            </w:pPr>
            <w:r>
              <w:t>Requesters Details</w:t>
            </w:r>
          </w:p>
          <w:p w14:paraId="3C6E1A00" w14:textId="77777777" w:rsidR="00520539" w:rsidRDefault="00520539" w:rsidP="00F941AB">
            <w:pPr>
              <w:pStyle w:val="ListParagraph"/>
              <w:ind w:left="0"/>
            </w:pPr>
          </w:p>
          <w:p w14:paraId="78DD8FBA" w14:textId="7C83DB41" w:rsidR="0086733A" w:rsidRDefault="0086733A" w:rsidP="0086733A">
            <w:pPr>
              <w:pStyle w:val="ListParagraph"/>
              <w:numPr>
                <w:ilvl w:val="0"/>
                <w:numId w:val="8"/>
              </w:numPr>
            </w:pPr>
            <w:r>
              <w:t>Names:</w:t>
            </w:r>
          </w:p>
          <w:p w14:paraId="53EF1CE2" w14:textId="0233C021" w:rsidR="0086733A" w:rsidRDefault="0086733A" w:rsidP="0086733A">
            <w:pPr>
              <w:pStyle w:val="ListParagraph"/>
              <w:numPr>
                <w:ilvl w:val="0"/>
                <w:numId w:val="8"/>
              </w:numPr>
            </w:pPr>
            <w:r>
              <w:t>Role:</w:t>
            </w:r>
          </w:p>
          <w:p w14:paraId="3B9018A0" w14:textId="2DE8F9CB" w:rsidR="0086733A" w:rsidRDefault="0086733A" w:rsidP="0086733A">
            <w:pPr>
              <w:pStyle w:val="ListParagraph"/>
              <w:numPr>
                <w:ilvl w:val="0"/>
                <w:numId w:val="8"/>
              </w:numPr>
            </w:pPr>
            <w:r>
              <w:t>Email:</w:t>
            </w:r>
          </w:p>
          <w:p w14:paraId="6BF45C2A" w14:textId="77777777" w:rsidR="0086733A" w:rsidRDefault="0086733A" w:rsidP="00317A67">
            <w:pPr>
              <w:pStyle w:val="ListParagraph"/>
              <w:numPr>
                <w:ilvl w:val="0"/>
                <w:numId w:val="8"/>
              </w:numPr>
            </w:pPr>
            <w:r>
              <w:t>Department:</w:t>
            </w:r>
          </w:p>
          <w:p w14:paraId="22869EDA" w14:textId="62582E48" w:rsidR="0086733A" w:rsidRDefault="0086733A" w:rsidP="00520539">
            <w:pPr>
              <w:ind w:left="360"/>
            </w:pPr>
          </w:p>
        </w:tc>
        <w:tc>
          <w:tcPr>
            <w:tcW w:w="1441" w:type="dxa"/>
          </w:tcPr>
          <w:p w14:paraId="2188DFCC" w14:textId="572F5B4A" w:rsidR="0086733A" w:rsidRDefault="0086733A" w:rsidP="008D14E1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M</w:t>
            </w:r>
            <w:r w:rsidRPr="00015DC1">
              <w:rPr>
                <w:b/>
                <w:bCs/>
                <w:color w:val="FF0000"/>
              </w:rPr>
              <w:t>andatory</w:t>
            </w:r>
          </w:p>
        </w:tc>
        <w:tc>
          <w:tcPr>
            <w:tcW w:w="4111" w:type="dxa"/>
          </w:tcPr>
          <w:p w14:paraId="1AFE5D58" w14:textId="77777777" w:rsidR="0086733A" w:rsidRDefault="0086733A" w:rsidP="008D14E1"/>
        </w:tc>
      </w:tr>
      <w:tr w:rsidR="000D5672" w14:paraId="1CE75006" w14:textId="77777777" w:rsidTr="00DA6607">
        <w:tc>
          <w:tcPr>
            <w:tcW w:w="562" w:type="dxa"/>
            <w:shd w:val="clear" w:color="auto" w:fill="auto"/>
          </w:tcPr>
          <w:p w14:paraId="2EA99F33" w14:textId="17E1D7F3" w:rsidR="000D5672" w:rsidRDefault="0086733A" w:rsidP="65D6CD00">
            <w:pPr>
              <w:pStyle w:val="ListParagraph"/>
              <w:numPr>
                <w:ilvl w:val="0"/>
                <w:numId w:val="3"/>
              </w:numPr>
              <w:ind w:left="0"/>
            </w:pPr>
            <w:r>
              <w:t>2</w:t>
            </w:r>
          </w:p>
        </w:tc>
        <w:tc>
          <w:tcPr>
            <w:tcW w:w="4229" w:type="dxa"/>
            <w:shd w:val="clear" w:color="auto" w:fill="auto"/>
          </w:tcPr>
          <w:p w14:paraId="6B03E085" w14:textId="07B44A07" w:rsidR="00AB2668" w:rsidRDefault="1A12CAA3" w:rsidP="00F941AB">
            <w:pPr>
              <w:pStyle w:val="ListParagraph"/>
              <w:ind w:left="0"/>
            </w:pPr>
            <w:r>
              <w:t>Please state the business case (rationale) why</w:t>
            </w:r>
            <w:r w:rsidR="523EDE3F">
              <w:t xml:space="preserve"> </w:t>
            </w:r>
            <w:r>
              <w:t xml:space="preserve">the standard QM managed service is not suitable for your daily use. </w:t>
            </w:r>
          </w:p>
          <w:p w14:paraId="790884E5" w14:textId="77777777" w:rsidR="000D5672" w:rsidRDefault="000D5672" w:rsidP="65D6CD00">
            <w:pPr>
              <w:pStyle w:val="ListParagraph"/>
              <w:ind w:left="0"/>
            </w:pPr>
            <w:r>
              <w:t>If this is due to supporting specialist software, please provide details.</w:t>
            </w:r>
          </w:p>
          <w:p w14:paraId="32CDD7C5" w14:textId="66E84E16" w:rsidR="000D5672" w:rsidRDefault="000D5672" w:rsidP="65D6CD00">
            <w:pPr>
              <w:pStyle w:val="ListParagraph"/>
              <w:ind w:left="0"/>
            </w:pPr>
          </w:p>
        </w:tc>
        <w:tc>
          <w:tcPr>
            <w:tcW w:w="1441" w:type="dxa"/>
          </w:tcPr>
          <w:p w14:paraId="1DDB64D4" w14:textId="4E935884" w:rsidR="000D5672" w:rsidRPr="00015DC1" w:rsidRDefault="00E626C9" w:rsidP="008D14E1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M</w:t>
            </w:r>
            <w:r w:rsidR="000D5672" w:rsidRPr="00015DC1">
              <w:rPr>
                <w:b/>
                <w:bCs/>
                <w:color w:val="FF0000"/>
              </w:rPr>
              <w:t>andatory</w:t>
            </w:r>
          </w:p>
        </w:tc>
        <w:tc>
          <w:tcPr>
            <w:tcW w:w="4111" w:type="dxa"/>
          </w:tcPr>
          <w:p w14:paraId="04B7DEB4" w14:textId="375FD945" w:rsidR="000D5672" w:rsidRDefault="000D5672" w:rsidP="008D14E1">
            <w:r>
              <w:t xml:space="preserve">Please note, </w:t>
            </w:r>
            <w:r w:rsidRPr="00F23D56">
              <w:rPr>
                <w:color w:val="000000" w:themeColor="text1"/>
              </w:rPr>
              <w:t xml:space="preserve">simply stating </w:t>
            </w:r>
            <w:r w:rsidR="00AE4477">
              <w:rPr>
                <w:color w:val="000000" w:themeColor="text1"/>
              </w:rPr>
              <w:t>i</w:t>
            </w:r>
            <w:r w:rsidRPr="00F23D56">
              <w:rPr>
                <w:color w:val="000000" w:themeColor="text1"/>
              </w:rPr>
              <w:t>n the Business case the inconvenience of contacting the IT Service</w:t>
            </w:r>
            <w:r w:rsidR="005143FC">
              <w:rPr>
                <w:color w:val="000000" w:themeColor="text1"/>
              </w:rPr>
              <w:t xml:space="preserve"> </w:t>
            </w:r>
            <w:r w:rsidRPr="00F23D56">
              <w:rPr>
                <w:color w:val="000000" w:themeColor="text1"/>
              </w:rPr>
              <w:t>Desk for support will not be sufficient and the request will be rejected.</w:t>
            </w:r>
          </w:p>
        </w:tc>
      </w:tr>
      <w:tr w:rsidR="00372712" w14:paraId="0BBD91A5" w14:textId="77777777" w:rsidTr="3BF9647E">
        <w:tc>
          <w:tcPr>
            <w:tcW w:w="10343" w:type="dxa"/>
            <w:gridSpan w:val="4"/>
          </w:tcPr>
          <w:p w14:paraId="37CD7FD6" w14:textId="7F924F05" w:rsidR="00372712" w:rsidRDefault="00372712" w:rsidP="008D14E1"/>
          <w:p w14:paraId="674C8088" w14:textId="0DEDF92C" w:rsidR="00372712" w:rsidRPr="0001722B" w:rsidRDefault="00E250CB" w:rsidP="008D14E1">
            <w:pPr>
              <w:rPr>
                <w:color w:val="0070C0"/>
              </w:rPr>
            </w:pPr>
            <w:r w:rsidRPr="0001722B">
              <w:rPr>
                <w:color w:val="0070C0"/>
              </w:rPr>
              <w:t>[To be completed by the requester]</w:t>
            </w:r>
          </w:p>
          <w:p w14:paraId="7EFEC908" w14:textId="77777777" w:rsidR="00372712" w:rsidRDefault="00372712" w:rsidP="008D14E1"/>
          <w:p w14:paraId="4FEC368F" w14:textId="77777777" w:rsidR="00372712" w:rsidRDefault="00372712" w:rsidP="008D14E1"/>
          <w:p w14:paraId="7D351444" w14:textId="77777777" w:rsidR="00372712" w:rsidRDefault="00372712" w:rsidP="008D14E1"/>
          <w:p w14:paraId="4B9A77B8" w14:textId="77777777" w:rsidR="00372712" w:rsidRDefault="00372712" w:rsidP="008D14E1"/>
          <w:p w14:paraId="4184269B" w14:textId="77777777" w:rsidR="00372712" w:rsidRDefault="00372712" w:rsidP="008D14E1"/>
          <w:p w14:paraId="0342FA85" w14:textId="77777777" w:rsidR="00372712" w:rsidRDefault="00372712" w:rsidP="008D14E1"/>
          <w:p w14:paraId="2FEF55DB" w14:textId="7C05BD7A" w:rsidR="00372712" w:rsidRDefault="00372712" w:rsidP="008D14E1"/>
        </w:tc>
      </w:tr>
      <w:tr w:rsidR="000D5672" w14:paraId="596603C6" w14:textId="77777777" w:rsidTr="00DA6607">
        <w:tc>
          <w:tcPr>
            <w:tcW w:w="562" w:type="dxa"/>
            <w:shd w:val="clear" w:color="auto" w:fill="auto"/>
          </w:tcPr>
          <w:p w14:paraId="7D265071" w14:textId="2BC950DF" w:rsidR="000D5672" w:rsidRPr="00665F4C" w:rsidRDefault="0086733A" w:rsidP="65D6CD00">
            <w:pPr>
              <w:pStyle w:val="ListParagraph"/>
              <w:numPr>
                <w:ilvl w:val="0"/>
                <w:numId w:val="3"/>
              </w:numPr>
              <w:ind w:left="0"/>
            </w:pPr>
            <w:r w:rsidRPr="00665F4C">
              <w:t>3</w:t>
            </w:r>
          </w:p>
        </w:tc>
        <w:tc>
          <w:tcPr>
            <w:tcW w:w="4229" w:type="dxa"/>
            <w:shd w:val="clear" w:color="auto" w:fill="auto"/>
          </w:tcPr>
          <w:p w14:paraId="63A8A99E" w14:textId="361560C9" w:rsidR="00C53002" w:rsidRPr="00665F4C" w:rsidRDefault="00805BB5" w:rsidP="65D6CD00">
            <w:pPr>
              <w:pStyle w:val="ListParagraph"/>
              <w:ind w:left="0"/>
            </w:pPr>
            <w:r>
              <w:t>All re</w:t>
            </w:r>
            <w:r w:rsidR="000C7672">
              <w:t>quest to be exempt from the standard managed service must be approved by your Lin Manager or Academic (</w:t>
            </w:r>
            <w:proofErr w:type="gramStart"/>
            <w:r w:rsidR="000C7672">
              <w:t>e.g.</w:t>
            </w:r>
            <w:proofErr w:type="gramEnd"/>
            <w:r w:rsidR="000C7672">
              <w:t xml:space="preserve"> PhD supervisor)</w:t>
            </w:r>
          </w:p>
        </w:tc>
        <w:tc>
          <w:tcPr>
            <w:tcW w:w="1441" w:type="dxa"/>
          </w:tcPr>
          <w:p w14:paraId="587FF5D4" w14:textId="6E044464" w:rsidR="000D5672" w:rsidRPr="00015DC1" w:rsidRDefault="00E626C9" w:rsidP="008D14E1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M</w:t>
            </w:r>
            <w:r w:rsidR="000D5672" w:rsidRPr="00015DC1">
              <w:rPr>
                <w:b/>
                <w:bCs/>
                <w:color w:val="FF0000"/>
              </w:rPr>
              <w:t>andatory</w:t>
            </w:r>
          </w:p>
        </w:tc>
        <w:tc>
          <w:tcPr>
            <w:tcW w:w="4111" w:type="dxa"/>
          </w:tcPr>
          <w:p w14:paraId="70049418" w14:textId="77777777" w:rsidR="000D5672" w:rsidRDefault="000D5672" w:rsidP="008D14E1">
            <w:r>
              <w:t>Please print name and sign here.</w:t>
            </w:r>
          </w:p>
          <w:p w14:paraId="4006A147" w14:textId="09268770" w:rsidR="000D5672" w:rsidRPr="00604D5E" w:rsidRDefault="000D5672" w:rsidP="008D14E1">
            <w:pPr>
              <w:rPr>
                <w:b/>
                <w:bCs/>
              </w:rPr>
            </w:pPr>
            <w:r>
              <w:t xml:space="preserve">Please note, even if the request is approved by your Line </w:t>
            </w:r>
            <w:r w:rsidR="00D025A2">
              <w:t>M</w:t>
            </w:r>
            <w:r>
              <w:t>anager or Academic (</w:t>
            </w:r>
            <w:proofErr w:type="spellStart"/>
            <w:r>
              <w:t>e.g</w:t>
            </w:r>
            <w:proofErr w:type="spellEnd"/>
            <w:r>
              <w:t xml:space="preserve"> PhD supervisor) </w:t>
            </w:r>
            <w:r w:rsidRPr="1A79A10B">
              <w:rPr>
                <w:b/>
                <w:bCs/>
                <w:i/>
                <w:iCs/>
              </w:rPr>
              <w:t>FDO approval is still required, and this will be obtained once request has been reviewed/assessed by ITS-Research</w:t>
            </w:r>
          </w:p>
        </w:tc>
      </w:tr>
      <w:tr w:rsidR="00372712" w14:paraId="50056B43" w14:textId="77777777" w:rsidTr="3BF9647E">
        <w:trPr>
          <w:trHeight w:val="1774"/>
        </w:trPr>
        <w:tc>
          <w:tcPr>
            <w:tcW w:w="10343" w:type="dxa"/>
            <w:gridSpan w:val="4"/>
          </w:tcPr>
          <w:p w14:paraId="10E74FED" w14:textId="5473B66A" w:rsidR="00E250CB" w:rsidRPr="0001722B" w:rsidRDefault="00E250CB" w:rsidP="0001722B">
            <w:pPr>
              <w:pStyle w:val="ListParagraph"/>
              <w:numPr>
                <w:ilvl w:val="0"/>
                <w:numId w:val="3"/>
              </w:numPr>
              <w:spacing w:line="480" w:lineRule="auto"/>
              <w:ind w:left="0" w:hanging="357"/>
              <w:rPr>
                <w:color w:val="0070C0"/>
              </w:rPr>
            </w:pPr>
            <w:r w:rsidRPr="0001722B">
              <w:rPr>
                <w:color w:val="0070C0"/>
              </w:rPr>
              <w:t>[To be completed by the requesters Line Manager or Academic Supervisor]</w:t>
            </w:r>
          </w:p>
          <w:p w14:paraId="0150B7B6" w14:textId="6706F4B9" w:rsidR="00372712" w:rsidRPr="00035717" w:rsidRDefault="00372712" w:rsidP="0001722B">
            <w:pPr>
              <w:pStyle w:val="ListParagraph"/>
              <w:numPr>
                <w:ilvl w:val="0"/>
                <w:numId w:val="3"/>
              </w:numPr>
              <w:spacing w:line="480" w:lineRule="auto"/>
              <w:ind w:left="0" w:hanging="357"/>
              <w:rPr>
                <w:color w:val="0070C0"/>
              </w:rPr>
            </w:pPr>
            <w:r w:rsidRPr="00035717">
              <w:rPr>
                <w:color w:val="0070C0"/>
              </w:rPr>
              <w:t>Name of line manager:</w:t>
            </w:r>
            <w:r w:rsidR="00E250CB">
              <w:rPr>
                <w:color w:val="0070C0"/>
              </w:rPr>
              <w:t xml:space="preserve"> </w:t>
            </w:r>
          </w:p>
          <w:p w14:paraId="10A477E5" w14:textId="1BCC3811" w:rsidR="00372712" w:rsidRPr="00035717" w:rsidRDefault="00372712" w:rsidP="0001722B">
            <w:pPr>
              <w:pStyle w:val="ListParagraph"/>
              <w:numPr>
                <w:ilvl w:val="0"/>
                <w:numId w:val="3"/>
              </w:numPr>
              <w:spacing w:line="480" w:lineRule="auto"/>
              <w:ind w:left="0" w:hanging="357"/>
              <w:rPr>
                <w:color w:val="0070C0"/>
              </w:rPr>
            </w:pPr>
            <w:r w:rsidRPr="00035717">
              <w:rPr>
                <w:color w:val="0070C0"/>
              </w:rPr>
              <w:t>Signed:</w:t>
            </w:r>
          </w:p>
          <w:p w14:paraId="31C43A82" w14:textId="4761E999" w:rsidR="0001722B" w:rsidRDefault="00372712" w:rsidP="0001722B">
            <w:pPr>
              <w:spacing w:line="480" w:lineRule="auto"/>
            </w:pPr>
            <w:r w:rsidRPr="00035717">
              <w:rPr>
                <w:color w:val="0070C0"/>
              </w:rPr>
              <w:t>Date</w:t>
            </w:r>
            <w:r>
              <w:t>:</w:t>
            </w:r>
          </w:p>
        </w:tc>
      </w:tr>
      <w:tr w:rsidR="000D5672" w14:paraId="7CF9B2E6" w14:textId="77777777" w:rsidTr="00DA6607">
        <w:tc>
          <w:tcPr>
            <w:tcW w:w="562" w:type="dxa"/>
          </w:tcPr>
          <w:p w14:paraId="165CA280" w14:textId="09AA0714" w:rsidR="000D5672" w:rsidRDefault="0086733A" w:rsidP="65D6CD00">
            <w:pPr>
              <w:pStyle w:val="ListParagraph"/>
              <w:numPr>
                <w:ilvl w:val="0"/>
                <w:numId w:val="3"/>
              </w:numPr>
              <w:ind w:left="0"/>
            </w:pPr>
            <w:r>
              <w:t>4</w:t>
            </w:r>
          </w:p>
        </w:tc>
        <w:tc>
          <w:tcPr>
            <w:tcW w:w="4229" w:type="dxa"/>
          </w:tcPr>
          <w:p w14:paraId="4604BC8C" w14:textId="26268990" w:rsidR="000D5672" w:rsidRDefault="000D5672" w:rsidP="65D6CD00">
            <w:pPr>
              <w:pStyle w:val="ListParagraph"/>
              <w:numPr>
                <w:ilvl w:val="0"/>
                <w:numId w:val="3"/>
              </w:numPr>
              <w:ind w:left="0"/>
            </w:pPr>
            <w:r>
              <w:t xml:space="preserve">State the funding source for the device </w:t>
            </w:r>
            <w:r w:rsidRPr="003C7610">
              <w:t>(if applicable).</w:t>
            </w:r>
          </w:p>
          <w:p w14:paraId="7A043579" w14:textId="77777777" w:rsidR="000D5672" w:rsidRDefault="000D5672" w:rsidP="65D6CD00"/>
          <w:p w14:paraId="7555245D" w14:textId="4690977B" w:rsidR="000D5672" w:rsidRDefault="000D5672" w:rsidP="65D6CD00"/>
        </w:tc>
        <w:tc>
          <w:tcPr>
            <w:tcW w:w="1441" w:type="dxa"/>
          </w:tcPr>
          <w:p w14:paraId="5E60F813" w14:textId="5ECB4887" w:rsidR="000D5672" w:rsidRPr="00015DC1" w:rsidRDefault="00E626C9" w:rsidP="008D14E1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M</w:t>
            </w:r>
            <w:r w:rsidR="005D0E5F" w:rsidRPr="00035717">
              <w:rPr>
                <w:b/>
                <w:bCs/>
                <w:color w:val="FF0000"/>
              </w:rPr>
              <w:t>andatory</w:t>
            </w:r>
          </w:p>
        </w:tc>
        <w:tc>
          <w:tcPr>
            <w:tcW w:w="4111" w:type="dxa"/>
          </w:tcPr>
          <w:p w14:paraId="632FD5FF" w14:textId="4CFBD4F4" w:rsidR="000D5672" w:rsidRDefault="000D5672" w:rsidP="008D14E1">
            <w:r>
              <w:t>Possible funding sources</w:t>
            </w:r>
            <w:r w:rsidR="00F73C00">
              <w:t xml:space="preserve"> (please circle)</w:t>
            </w:r>
            <w:r>
              <w:t>:</w:t>
            </w:r>
          </w:p>
          <w:p w14:paraId="67AAC172" w14:textId="77777777" w:rsidR="000D5672" w:rsidRPr="00B55F23" w:rsidRDefault="000D5672" w:rsidP="008D14E1">
            <w:pPr>
              <w:pStyle w:val="ListParagraph"/>
              <w:numPr>
                <w:ilvl w:val="0"/>
                <w:numId w:val="1"/>
              </w:numPr>
            </w:pPr>
            <w:r w:rsidRPr="00B55F23">
              <w:t xml:space="preserve">ITS </w:t>
            </w:r>
          </w:p>
          <w:p w14:paraId="4BC9A38F" w14:textId="325D6F0B" w:rsidR="000D5672" w:rsidRPr="00B55F23" w:rsidRDefault="000D5672" w:rsidP="006C4D7F">
            <w:pPr>
              <w:pStyle w:val="ListParagraph"/>
              <w:numPr>
                <w:ilvl w:val="0"/>
                <w:numId w:val="1"/>
              </w:numPr>
            </w:pPr>
            <w:r w:rsidRPr="00B55F23">
              <w:t>Department/School</w:t>
            </w:r>
          </w:p>
          <w:p w14:paraId="23872C79" w14:textId="6587409C" w:rsidR="000D5672" w:rsidRPr="00B55F23" w:rsidRDefault="000D5672" w:rsidP="008D14E1">
            <w:pPr>
              <w:pStyle w:val="ListParagraph"/>
              <w:numPr>
                <w:ilvl w:val="0"/>
                <w:numId w:val="1"/>
              </w:numPr>
            </w:pPr>
            <w:r w:rsidRPr="00B55F23">
              <w:t>Research allowance</w:t>
            </w:r>
          </w:p>
          <w:p w14:paraId="38A21E09" w14:textId="0062B35A" w:rsidR="000D5672" w:rsidRPr="00B55F23" w:rsidRDefault="000D5672" w:rsidP="008D14E1">
            <w:pPr>
              <w:pStyle w:val="ListParagraph"/>
              <w:numPr>
                <w:ilvl w:val="0"/>
                <w:numId w:val="1"/>
              </w:numPr>
            </w:pPr>
            <w:r w:rsidRPr="00B55F23">
              <w:t>Research grant</w:t>
            </w:r>
          </w:p>
          <w:p w14:paraId="4919C725" w14:textId="54E5A8A0" w:rsidR="00F73C00" w:rsidRPr="00035717" w:rsidRDefault="000D5672">
            <w:pPr>
              <w:pStyle w:val="ListParagraph"/>
              <w:numPr>
                <w:ilvl w:val="0"/>
                <w:numId w:val="1"/>
              </w:numPr>
              <w:rPr>
                <w:i/>
                <w:iCs/>
              </w:rPr>
            </w:pPr>
            <w:r w:rsidRPr="00B55F23">
              <w:t>Other (please state)</w:t>
            </w:r>
          </w:p>
        </w:tc>
      </w:tr>
      <w:tr w:rsidR="00735BF2" w14:paraId="4AC2D2F8" w14:textId="77777777" w:rsidTr="3BF9647E">
        <w:tc>
          <w:tcPr>
            <w:tcW w:w="10343" w:type="dxa"/>
            <w:gridSpan w:val="4"/>
          </w:tcPr>
          <w:p w14:paraId="3FCE309F" w14:textId="7E5A829C" w:rsidR="00735BF2" w:rsidRDefault="00735BF2" w:rsidP="008D14E1">
            <w:pPr>
              <w:rPr>
                <w:color w:val="0070C0"/>
              </w:rPr>
            </w:pPr>
            <w:r w:rsidRPr="00035717">
              <w:rPr>
                <w:color w:val="0070C0"/>
              </w:rPr>
              <w:t xml:space="preserve">If </w:t>
            </w:r>
            <w:proofErr w:type="gramStart"/>
            <w:r w:rsidRPr="00035717">
              <w:rPr>
                <w:color w:val="0070C0"/>
              </w:rPr>
              <w:t>Other</w:t>
            </w:r>
            <w:proofErr w:type="gramEnd"/>
            <w:r w:rsidRPr="00035717">
              <w:rPr>
                <w:color w:val="0070C0"/>
              </w:rPr>
              <w:t xml:space="preserve"> please state:</w:t>
            </w:r>
          </w:p>
          <w:p w14:paraId="082B14F9" w14:textId="77777777" w:rsidR="0001722B" w:rsidRDefault="0001722B" w:rsidP="008D14E1"/>
          <w:p w14:paraId="0D0DBC63" w14:textId="1F4B9F34" w:rsidR="00735BF2" w:rsidRDefault="0001722B" w:rsidP="008D14E1">
            <w:r w:rsidRPr="0001722B">
              <w:rPr>
                <w:color w:val="0070C0"/>
              </w:rPr>
              <w:t>[To be completed by the requester]</w:t>
            </w:r>
          </w:p>
          <w:p w14:paraId="0DC8DD77" w14:textId="77777777" w:rsidR="00735BF2" w:rsidRDefault="00735BF2" w:rsidP="008D14E1"/>
          <w:p w14:paraId="7C6AF426" w14:textId="77777777" w:rsidR="0001722B" w:rsidRDefault="0001722B" w:rsidP="008D14E1"/>
          <w:p w14:paraId="57256C63" w14:textId="77777777" w:rsidR="0001722B" w:rsidRDefault="0001722B" w:rsidP="008D14E1"/>
          <w:p w14:paraId="0EBEDA21" w14:textId="51BC03EE" w:rsidR="0001722B" w:rsidRDefault="0001722B" w:rsidP="008D14E1"/>
        </w:tc>
      </w:tr>
      <w:tr w:rsidR="000D5672" w14:paraId="38C25705" w14:textId="77777777" w:rsidTr="00DA6607">
        <w:tc>
          <w:tcPr>
            <w:tcW w:w="562" w:type="dxa"/>
          </w:tcPr>
          <w:p w14:paraId="72E23561" w14:textId="1BC82A21" w:rsidR="000D5672" w:rsidRDefault="0086733A" w:rsidP="65D6CD00">
            <w:pPr>
              <w:pStyle w:val="ListParagraph"/>
              <w:numPr>
                <w:ilvl w:val="0"/>
                <w:numId w:val="3"/>
              </w:numPr>
              <w:ind w:left="0"/>
            </w:pPr>
            <w:r>
              <w:lastRenderedPageBreak/>
              <w:t>5</w:t>
            </w:r>
          </w:p>
        </w:tc>
        <w:tc>
          <w:tcPr>
            <w:tcW w:w="4229" w:type="dxa"/>
          </w:tcPr>
          <w:p w14:paraId="774D4945" w14:textId="3997AAC4" w:rsidR="000D5672" w:rsidRDefault="000D5672" w:rsidP="00520539">
            <w:pPr>
              <w:pStyle w:val="ListParagraph"/>
              <w:ind w:left="0"/>
            </w:pPr>
            <w:r>
              <w:t xml:space="preserve">What is the budget code for </w:t>
            </w:r>
            <w:r w:rsidR="00850F9E">
              <w:t>the</w:t>
            </w:r>
            <w:r>
              <w:t xml:space="preserve"> new device purchase? (</w:t>
            </w:r>
            <w:proofErr w:type="gramStart"/>
            <w:r>
              <w:t>if</w:t>
            </w:r>
            <w:proofErr w:type="gramEnd"/>
            <w:r>
              <w:t xml:space="preserve"> applicable)</w:t>
            </w:r>
          </w:p>
        </w:tc>
        <w:tc>
          <w:tcPr>
            <w:tcW w:w="1441" w:type="dxa"/>
          </w:tcPr>
          <w:p w14:paraId="6B00CF3B" w14:textId="10E050A9" w:rsidR="000D5672" w:rsidRPr="00BC751E" w:rsidRDefault="000D5672" w:rsidP="008D14E1">
            <w:pPr>
              <w:rPr>
                <w:b/>
                <w:bCs/>
                <w:color w:val="70AD47" w:themeColor="accent6"/>
              </w:rPr>
            </w:pPr>
            <w:r>
              <w:rPr>
                <w:b/>
                <w:bCs/>
                <w:color w:val="70AD47" w:themeColor="accent6"/>
              </w:rPr>
              <w:t xml:space="preserve">Optional </w:t>
            </w:r>
          </w:p>
        </w:tc>
        <w:tc>
          <w:tcPr>
            <w:tcW w:w="4111" w:type="dxa"/>
          </w:tcPr>
          <w:p w14:paraId="191AEB52" w14:textId="7DF3236A" w:rsidR="000D5672" w:rsidRDefault="000D5672" w:rsidP="008D14E1">
            <w:r w:rsidRPr="006C4D7F">
              <w:t>For Department/</w:t>
            </w:r>
            <w:r>
              <w:t>S</w:t>
            </w:r>
            <w:r w:rsidRPr="006C4D7F">
              <w:t xml:space="preserve">chool and Research grant funded </w:t>
            </w:r>
            <w:proofErr w:type="spellStart"/>
            <w:proofErr w:type="gramStart"/>
            <w:r w:rsidRPr="006C4D7F">
              <w:t>purchase.</w:t>
            </w:r>
            <w:r>
              <w:t>The</w:t>
            </w:r>
            <w:proofErr w:type="spellEnd"/>
            <w:proofErr w:type="gramEnd"/>
            <w:r>
              <w:t xml:space="preserve"> service desk may need to consult the school/department to obtain this information. Not all users will have this </w:t>
            </w:r>
            <w:r w:rsidRPr="1A79A10B">
              <w:rPr>
                <w:color w:val="000000" w:themeColor="text1"/>
              </w:rPr>
              <w:t>information. Please obtain budget holder approval where appropriate</w:t>
            </w:r>
            <w:r w:rsidRPr="1A79A10B">
              <w:rPr>
                <w:i/>
                <w:iCs/>
                <w:color w:val="000000" w:themeColor="text1"/>
              </w:rPr>
              <w:t>.</w:t>
            </w:r>
          </w:p>
        </w:tc>
      </w:tr>
      <w:tr w:rsidR="00820D46" w14:paraId="3158B454" w14:textId="77777777" w:rsidTr="3BF9647E">
        <w:tc>
          <w:tcPr>
            <w:tcW w:w="10343" w:type="dxa"/>
            <w:gridSpan w:val="4"/>
          </w:tcPr>
          <w:p w14:paraId="0FCC114C" w14:textId="67A4B85F" w:rsidR="00820D46" w:rsidRPr="00035717" w:rsidRDefault="00820D46" w:rsidP="008D14E1">
            <w:pPr>
              <w:rPr>
                <w:color w:val="0070C0"/>
              </w:rPr>
            </w:pPr>
            <w:r w:rsidRPr="00035717">
              <w:rPr>
                <w:color w:val="0070C0"/>
              </w:rPr>
              <w:t>Budget code:</w:t>
            </w:r>
          </w:p>
          <w:p w14:paraId="7F0BECE2" w14:textId="77777777" w:rsidR="00820D46" w:rsidRDefault="00820D46" w:rsidP="008D14E1"/>
          <w:p w14:paraId="2E24B297" w14:textId="50E42119" w:rsidR="0001722B" w:rsidRDefault="0001722B" w:rsidP="008D14E1">
            <w:r w:rsidRPr="0001722B">
              <w:rPr>
                <w:color w:val="0070C0"/>
              </w:rPr>
              <w:t>[To be completed by the requester]</w:t>
            </w:r>
          </w:p>
          <w:p w14:paraId="3BFDCECE" w14:textId="77777777" w:rsidR="00820D46" w:rsidRDefault="00820D46" w:rsidP="008D14E1"/>
          <w:p w14:paraId="21FAE610" w14:textId="01693408" w:rsidR="006527F8" w:rsidRPr="006C4D7F" w:rsidRDefault="006527F8" w:rsidP="008D14E1"/>
        </w:tc>
      </w:tr>
      <w:tr w:rsidR="000D5672" w14:paraId="7EA95DFC" w14:textId="77777777" w:rsidTr="00DA6607">
        <w:tc>
          <w:tcPr>
            <w:tcW w:w="562" w:type="dxa"/>
          </w:tcPr>
          <w:p w14:paraId="41D1A120" w14:textId="7C6A0F50" w:rsidR="000D5672" w:rsidRDefault="0086733A" w:rsidP="005C4315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4229" w:type="dxa"/>
          </w:tcPr>
          <w:p w14:paraId="2CC2CF5C" w14:textId="2647F4D3" w:rsidR="000D5672" w:rsidRDefault="000D5672" w:rsidP="00520539">
            <w:pPr>
              <w:pStyle w:val="ListParagraph"/>
              <w:ind w:left="0"/>
            </w:pPr>
            <w:r>
              <w:t>Is th</w:t>
            </w:r>
            <w:r w:rsidR="005D0E5F">
              <w:t>is an</w:t>
            </w:r>
            <w:r>
              <w:t xml:space="preserve"> existing device</w:t>
            </w:r>
            <w:r w:rsidR="005D0E5F">
              <w:t xml:space="preserve">? </w:t>
            </w:r>
          </w:p>
          <w:p w14:paraId="471A9D8D" w14:textId="77777777" w:rsidR="0001722B" w:rsidRDefault="0001722B" w:rsidP="00520539">
            <w:pPr>
              <w:pStyle w:val="ListParagraph"/>
              <w:ind w:left="0"/>
            </w:pPr>
          </w:p>
          <w:p w14:paraId="75A6EBE0" w14:textId="0AF2F214" w:rsidR="0001722B" w:rsidRDefault="0001722B" w:rsidP="0001722B">
            <w:r w:rsidRPr="0001722B">
              <w:rPr>
                <w:color w:val="0070C0"/>
              </w:rPr>
              <w:t>[To be completed by the requester]</w:t>
            </w:r>
          </w:p>
          <w:p w14:paraId="46F03464" w14:textId="3187FC93" w:rsidR="005618A9" w:rsidRPr="00BC751E" w:rsidRDefault="005618A9" w:rsidP="00520539">
            <w:pPr>
              <w:pStyle w:val="ListParagraph"/>
              <w:ind w:left="0"/>
            </w:pPr>
          </w:p>
        </w:tc>
        <w:tc>
          <w:tcPr>
            <w:tcW w:w="1441" w:type="dxa"/>
          </w:tcPr>
          <w:p w14:paraId="0816C902" w14:textId="1D46E9BA" w:rsidR="000D5672" w:rsidRPr="00BC751E" w:rsidRDefault="00E626C9" w:rsidP="008D14E1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M</w:t>
            </w:r>
            <w:r w:rsidR="000D5672" w:rsidRPr="00BC751E">
              <w:rPr>
                <w:b/>
                <w:bCs/>
                <w:color w:val="FF0000"/>
              </w:rPr>
              <w:t>andatory</w:t>
            </w:r>
          </w:p>
        </w:tc>
        <w:tc>
          <w:tcPr>
            <w:tcW w:w="4111" w:type="dxa"/>
          </w:tcPr>
          <w:p w14:paraId="3E13FC59" w14:textId="230DDA47" w:rsidR="002F6440" w:rsidRDefault="002F6440" w:rsidP="00035717">
            <w:r>
              <w:t>Please circle:</w:t>
            </w:r>
          </w:p>
          <w:p w14:paraId="6DF3002C" w14:textId="3541F2FF" w:rsidR="000D5672" w:rsidRDefault="000D5672" w:rsidP="008D14E1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  <w:p w14:paraId="6D29FBAF" w14:textId="132BAB05" w:rsidR="000D5672" w:rsidRPr="00BC751E" w:rsidRDefault="000D5672" w:rsidP="008D14E1">
            <w:pPr>
              <w:pStyle w:val="ListParagraph"/>
              <w:numPr>
                <w:ilvl w:val="0"/>
                <w:numId w:val="1"/>
              </w:numPr>
            </w:pPr>
            <w:r>
              <w:t>No</w:t>
            </w:r>
          </w:p>
        </w:tc>
      </w:tr>
      <w:tr w:rsidR="005D0E5F" w14:paraId="05F1B273" w14:textId="77777777" w:rsidTr="00DA6607">
        <w:tc>
          <w:tcPr>
            <w:tcW w:w="562" w:type="dxa"/>
          </w:tcPr>
          <w:p w14:paraId="13B2ED1A" w14:textId="5525FD0E" w:rsidR="005D0E5F" w:rsidRDefault="0086733A" w:rsidP="007D6E76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4229" w:type="dxa"/>
          </w:tcPr>
          <w:p w14:paraId="1CA32091" w14:textId="77777777" w:rsidR="005D0E5F" w:rsidRDefault="005D0E5F" w:rsidP="00035717">
            <w:r w:rsidRPr="00035717">
              <w:t>ITS Research Representat</w:t>
            </w:r>
            <w:r w:rsidRPr="00FF49FF">
              <w:t>ive Review</w:t>
            </w:r>
            <w:r w:rsidR="00E15086">
              <w:t xml:space="preserve"> and comments</w:t>
            </w:r>
            <w:r w:rsidRPr="00FF49FF">
              <w:t>:</w:t>
            </w:r>
          </w:p>
          <w:p w14:paraId="6079BEDC" w14:textId="77777777" w:rsidR="0001722B" w:rsidRDefault="0001722B" w:rsidP="00035717"/>
          <w:p w14:paraId="523EC88C" w14:textId="080BC879" w:rsidR="0001722B" w:rsidRPr="009B1BF4" w:rsidRDefault="0001722B" w:rsidP="00035717">
            <w:pPr>
              <w:rPr>
                <w:rFonts w:cstheme="minorHAnsi"/>
              </w:rPr>
            </w:pPr>
            <w:r w:rsidRPr="0001722B">
              <w:rPr>
                <w:color w:val="0070C0"/>
              </w:rPr>
              <w:t xml:space="preserve">[To be completed by </w:t>
            </w:r>
            <w:r>
              <w:rPr>
                <w:color w:val="0070C0"/>
              </w:rPr>
              <w:t>ITS Research Consultant</w:t>
            </w:r>
            <w:r w:rsidRPr="0001722B">
              <w:rPr>
                <w:color w:val="0070C0"/>
              </w:rPr>
              <w:t>]</w:t>
            </w:r>
          </w:p>
        </w:tc>
        <w:tc>
          <w:tcPr>
            <w:tcW w:w="1441" w:type="dxa"/>
          </w:tcPr>
          <w:p w14:paraId="4DA09559" w14:textId="79BC5B65" w:rsidR="005D0E5F" w:rsidRPr="5C4F0F1B" w:rsidRDefault="00BC40BD" w:rsidP="5C4F0F1B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M</w:t>
            </w:r>
            <w:r w:rsidRPr="00BC751E">
              <w:rPr>
                <w:b/>
                <w:bCs/>
                <w:color w:val="FF0000"/>
              </w:rPr>
              <w:t>andatory</w:t>
            </w:r>
          </w:p>
        </w:tc>
        <w:tc>
          <w:tcPr>
            <w:tcW w:w="4111" w:type="dxa"/>
          </w:tcPr>
          <w:p w14:paraId="68533607" w14:textId="58B8E1BD" w:rsidR="00FF49FF" w:rsidRDefault="005D0E5F" w:rsidP="008D14E1">
            <w:r>
              <w:t xml:space="preserve">Case </w:t>
            </w:r>
            <w:r w:rsidR="002D7A8E">
              <w:t>reviewed</w:t>
            </w:r>
            <w:r w:rsidR="00FF49FF">
              <w:t xml:space="preserve"> (please circle)</w:t>
            </w:r>
          </w:p>
          <w:p w14:paraId="41993C17" w14:textId="77777777" w:rsidR="00086C59" w:rsidRDefault="00086C59" w:rsidP="009F06C6">
            <w:pPr>
              <w:pStyle w:val="ListParagraph"/>
              <w:numPr>
                <w:ilvl w:val="0"/>
                <w:numId w:val="6"/>
              </w:numPr>
            </w:pPr>
            <w:r>
              <w:t>Managed recommended</w:t>
            </w:r>
          </w:p>
          <w:p w14:paraId="1157012C" w14:textId="4F81CCC3" w:rsidR="00FF49FF" w:rsidRDefault="00086C59" w:rsidP="009F06C6">
            <w:pPr>
              <w:pStyle w:val="ListParagraph"/>
              <w:numPr>
                <w:ilvl w:val="0"/>
                <w:numId w:val="6"/>
              </w:numPr>
            </w:pPr>
            <w:r>
              <w:t>mRDS recommended</w:t>
            </w:r>
          </w:p>
          <w:p w14:paraId="5AE431DC" w14:textId="77777777" w:rsidR="00086C59" w:rsidRDefault="00086C59" w:rsidP="009F06C6">
            <w:pPr>
              <w:pStyle w:val="ListParagraph"/>
              <w:numPr>
                <w:ilvl w:val="0"/>
                <w:numId w:val="6"/>
              </w:numPr>
            </w:pPr>
            <w:r>
              <w:t>Self-managed recommended</w:t>
            </w:r>
          </w:p>
          <w:p w14:paraId="248E6627" w14:textId="16AC23B1" w:rsidR="00041221" w:rsidRDefault="00041221" w:rsidP="00041221">
            <w:pPr>
              <w:pStyle w:val="ListParagraph"/>
            </w:pPr>
            <w:r>
              <w:t>(</w:t>
            </w:r>
            <w:r w:rsidR="00313E91">
              <w:t>*</w:t>
            </w:r>
            <w:r w:rsidR="009549F9">
              <w:t>Please complete questions 8,9 &amp;</w:t>
            </w:r>
            <w:r w:rsidR="008C3958">
              <w:t xml:space="preserve"> </w:t>
            </w:r>
            <w:r w:rsidR="009549F9">
              <w:t>10</w:t>
            </w:r>
            <w:r>
              <w:t>)</w:t>
            </w:r>
          </w:p>
        </w:tc>
      </w:tr>
      <w:tr w:rsidR="00820D46" w14:paraId="6B54AD60" w14:textId="77777777" w:rsidTr="3BF9647E">
        <w:tc>
          <w:tcPr>
            <w:tcW w:w="10343" w:type="dxa"/>
            <w:gridSpan w:val="4"/>
          </w:tcPr>
          <w:p w14:paraId="0F7F2DA9" w14:textId="3C2024D1" w:rsidR="00820D46" w:rsidRPr="00035717" w:rsidRDefault="00820D46" w:rsidP="008D14E1">
            <w:pPr>
              <w:rPr>
                <w:b/>
                <w:bCs/>
                <w:i/>
                <w:iCs/>
                <w:color w:val="0070C0"/>
              </w:rPr>
            </w:pPr>
            <w:r w:rsidRPr="00035717">
              <w:rPr>
                <w:i/>
                <w:iCs/>
                <w:color w:val="0070C0"/>
              </w:rPr>
              <w:t>(</w:t>
            </w:r>
            <w:proofErr w:type="spellStart"/>
            <w:proofErr w:type="gramStart"/>
            <w:r w:rsidRPr="00035717">
              <w:rPr>
                <w:i/>
                <w:iCs/>
                <w:color w:val="0070C0"/>
              </w:rPr>
              <w:t>e.g</w:t>
            </w:r>
            <w:proofErr w:type="spellEnd"/>
            <w:proofErr w:type="gramEnd"/>
            <w:r w:rsidRPr="00035717">
              <w:rPr>
                <w:i/>
                <w:iCs/>
                <w:color w:val="0070C0"/>
              </w:rPr>
              <w:t xml:space="preserve"> </w:t>
            </w:r>
            <w:r w:rsidR="00756EA2">
              <w:rPr>
                <w:i/>
                <w:iCs/>
                <w:color w:val="0070C0"/>
              </w:rPr>
              <w:t xml:space="preserve">In alignment to the requirements stated in the business case, </w:t>
            </w:r>
            <w:r w:rsidRPr="00035717">
              <w:rPr>
                <w:i/>
                <w:iCs/>
                <w:color w:val="0070C0"/>
              </w:rPr>
              <w:t xml:space="preserve">I recommend this device for </w:t>
            </w:r>
            <w:r w:rsidR="00756EA2">
              <w:rPr>
                <w:i/>
                <w:iCs/>
                <w:color w:val="0070C0"/>
              </w:rPr>
              <w:t>the managed research desktop service</w:t>
            </w:r>
            <w:r w:rsidRPr="00035717">
              <w:rPr>
                <w:i/>
                <w:iCs/>
                <w:color w:val="0070C0"/>
              </w:rPr>
              <w:t xml:space="preserve"> ….or </w:t>
            </w:r>
            <w:r w:rsidR="00756EA2">
              <w:rPr>
                <w:i/>
                <w:iCs/>
                <w:color w:val="0070C0"/>
              </w:rPr>
              <w:t>self-management</w:t>
            </w:r>
            <w:r w:rsidRPr="00035717">
              <w:rPr>
                <w:i/>
                <w:iCs/>
                <w:color w:val="0070C0"/>
              </w:rPr>
              <w:t xml:space="preserve"> and the reason</w:t>
            </w:r>
            <w:r w:rsidR="009F06C6">
              <w:rPr>
                <w:i/>
                <w:iCs/>
                <w:color w:val="0070C0"/>
              </w:rPr>
              <w:t>(s) are</w:t>
            </w:r>
            <w:r w:rsidRPr="00035717">
              <w:rPr>
                <w:i/>
                <w:iCs/>
                <w:color w:val="0070C0"/>
              </w:rPr>
              <w:t xml:space="preserve"> as follows: ……)</w:t>
            </w:r>
          </w:p>
          <w:p w14:paraId="423194D9" w14:textId="77777777" w:rsidR="00820D46" w:rsidRDefault="00820D46" w:rsidP="008D14E1">
            <w:pPr>
              <w:rPr>
                <w:b/>
                <w:bCs/>
              </w:rPr>
            </w:pPr>
          </w:p>
          <w:p w14:paraId="34AA5EF6" w14:textId="77777777" w:rsidR="00820D46" w:rsidRDefault="00820D46" w:rsidP="008D14E1">
            <w:pPr>
              <w:rPr>
                <w:b/>
                <w:bCs/>
              </w:rPr>
            </w:pPr>
          </w:p>
          <w:p w14:paraId="61236A84" w14:textId="77777777" w:rsidR="001372EA" w:rsidRDefault="001372EA" w:rsidP="008D14E1">
            <w:pPr>
              <w:rPr>
                <w:b/>
                <w:bCs/>
              </w:rPr>
            </w:pPr>
          </w:p>
          <w:p w14:paraId="530C5A17" w14:textId="77777777" w:rsidR="001372EA" w:rsidRDefault="001372EA" w:rsidP="008D14E1">
            <w:pPr>
              <w:rPr>
                <w:b/>
                <w:bCs/>
              </w:rPr>
            </w:pPr>
          </w:p>
          <w:p w14:paraId="0B0D4C35" w14:textId="03102FC5" w:rsidR="0001722B" w:rsidRPr="00035717" w:rsidRDefault="0001722B" w:rsidP="0001722B">
            <w:pPr>
              <w:pStyle w:val="ListParagraph"/>
              <w:numPr>
                <w:ilvl w:val="0"/>
                <w:numId w:val="3"/>
              </w:numPr>
              <w:spacing w:line="480" w:lineRule="auto"/>
              <w:ind w:left="0" w:hanging="357"/>
              <w:rPr>
                <w:color w:val="0070C0"/>
              </w:rPr>
            </w:pPr>
            <w:r w:rsidRPr="00035717">
              <w:rPr>
                <w:color w:val="0070C0"/>
              </w:rPr>
              <w:t xml:space="preserve">Name of </w:t>
            </w:r>
            <w:r>
              <w:rPr>
                <w:color w:val="0070C0"/>
              </w:rPr>
              <w:t>ITS Research Consultant</w:t>
            </w:r>
            <w:r w:rsidRPr="00035717">
              <w:rPr>
                <w:color w:val="0070C0"/>
              </w:rPr>
              <w:t>:</w:t>
            </w:r>
            <w:r>
              <w:rPr>
                <w:color w:val="0070C0"/>
              </w:rPr>
              <w:t xml:space="preserve"> </w:t>
            </w:r>
          </w:p>
          <w:p w14:paraId="183138F1" w14:textId="77777777" w:rsidR="0001722B" w:rsidRPr="00035717" w:rsidRDefault="0001722B" w:rsidP="0001722B">
            <w:pPr>
              <w:pStyle w:val="ListParagraph"/>
              <w:numPr>
                <w:ilvl w:val="0"/>
                <w:numId w:val="3"/>
              </w:numPr>
              <w:spacing w:line="480" w:lineRule="auto"/>
              <w:ind w:left="0" w:hanging="357"/>
              <w:rPr>
                <w:color w:val="0070C0"/>
              </w:rPr>
            </w:pPr>
            <w:r w:rsidRPr="00035717">
              <w:rPr>
                <w:color w:val="0070C0"/>
              </w:rPr>
              <w:t>Signed:</w:t>
            </w:r>
          </w:p>
          <w:p w14:paraId="4221D1F8" w14:textId="77777777" w:rsidR="00820D46" w:rsidRDefault="0001722B" w:rsidP="0001722B">
            <w:r w:rsidRPr="00035717">
              <w:rPr>
                <w:color w:val="0070C0"/>
              </w:rPr>
              <w:t>Date</w:t>
            </w:r>
            <w:r>
              <w:t>:</w:t>
            </w:r>
          </w:p>
          <w:p w14:paraId="676D68A7" w14:textId="1802E542" w:rsidR="0001722B" w:rsidRPr="00035717" w:rsidRDefault="0001722B" w:rsidP="0001722B">
            <w:pPr>
              <w:rPr>
                <w:color w:val="0070C0"/>
              </w:rPr>
            </w:pPr>
          </w:p>
        </w:tc>
      </w:tr>
      <w:tr w:rsidR="005C4315" w14:paraId="408F4661" w14:textId="77777777" w:rsidTr="00DA6607">
        <w:tc>
          <w:tcPr>
            <w:tcW w:w="562" w:type="dxa"/>
          </w:tcPr>
          <w:p w14:paraId="5FA8EFC4" w14:textId="62CB62DF" w:rsidR="005C4315" w:rsidRDefault="0086733A" w:rsidP="004B23BE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</w:t>
            </w:r>
            <w:r w:rsidR="00313E91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4229" w:type="dxa"/>
          </w:tcPr>
          <w:p w14:paraId="7C927FAA" w14:textId="445C2FDD" w:rsidR="00FD6878" w:rsidRDefault="005C4315" w:rsidP="004B23BE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fo</w:t>
            </w:r>
            <w:r w:rsidR="006527F8">
              <w:rPr>
                <w:rFonts w:asciiTheme="minorHAnsi" w:hAnsiTheme="minorHAnsi" w:cstheme="minorHAnsi"/>
                <w:sz w:val="22"/>
                <w:szCs w:val="22"/>
              </w:rPr>
              <w:t>rmation Security Team Approval and Comments</w:t>
            </w:r>
            <w:r w:rsidR="009549F9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6F030E83" w14:textId="7471E834" w:rsidR="005C4315" w:rsidRPr="009B1BF4" w:rsidRDefault="005C4315" w:rsidP="004B23BE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1" w:type="dxa"/>
          </w:tcPr>
          <w:p w14:paraId="6350AF66" w14:textId="18A24839" w:rsidR="009549F9" w:rsidRDefault="006527F8" w:rsidP="004B23BE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M</w:t>
            </w:r>
            <w:r w:rsidRPr="5C4F0F1B">
              <w:rPr>
                <w:b/>
                <w:bCs/>
                <w:color w:val="FF0000"/>
              </w:rPr>
              <w:t>andatory</w:t>
            </w:r>
            <w:r w:rsidR="009F7660">
              <w:rPr>
                <w:b/>
                <w:bCs/>
                <w:color w:val="FF0000"/>
              </w:rPr>
              <w:t xml:space="preserve"> for option (c)</w:t>
            </w:r>
          </w:p>
        </w:tc>
        <w:tc>
          <w:tcPr>
            <w:tcW w:w="4111" w:type="dxa"/>
          </w:tcPr>
          <w:p w14:paraId="535AE2BF" w14:textId="77777777" w:rsidR="006527F8" w:rsidRDefault="006527F8" w:rsidP="006527F8">
            <w:r>
              <w:t>Case approved (please circle)</w:t>
            </w:r>
          </w:p>
          <w:p w14:paraId="47F52F7B" w14:textId="77777777" w:rsidR="006527F8" w:rsidRDefault="006527F8" w:rsidP="006527F8">
            <w:pPr>
              <w:pStyle w:val="ListParagraph"/>
              <w:numPr>
                <w:ilvl w:val="0"/>
                <w:numId w:val="1"/>
              </w:numPr>
            </w:pPr>
            <w:r>
              <w:t>Y</w:t>
            </w:r>
          </w:p>
          <w:p w14:paraId="2965C6FB" w14:textId="382D968B" w:rsidR="005C4315" w:rsidRDefault="006527F8" w:rsidP="006527F8">
            <w:pPr>
              <w:pStyle w:val="ListParagraph"/>
              <w:numPr>
                <w:ilvl w:val="0"/>
                <w:numId w:val="1"/>
              </w:numPr>
            </w:pPr>
            <w:r>
              <w:t>N</w:t>
            </w:r>
          </w:p>
        </w:tc>
      </w:tr>
      <w:tr w:rsidR="005C4315" w14:paraId="31471A73" w14:textId="77777777" w:rsidTr="3BF9647E">
        <w:tc>
          <w:tcPr>
            <w:tcW w:w="10343" w:type="dxa"/>
            <w:gridSpan w:val="4"/>
          </w:tcPr>
          <w:p w14:paraId="44A2AB8F" w14:textId="69E71892" w:rsidR="00B228AD" w:rsidRPr="00035717" w:rsidRDefault="00B228AD" w:rsidP="00B228AD">
            <w:pPr>
              <w:rPr>
                <w:b/>
                <w:bCs/>
                <w:i/>
                <w:iCs/>
                <w:color w:val="0070C0"/>
              </w:rPr>
            </w:pPr>
            <w:r w:rsidRPr="00035717">
              <w:rPr>
                <w:i/>
                <w:iCs/>
                <w:color w:val="0070C0"/>
              </w:rPr>
              <w:t>(</w:t>
            </w:r>
            <w:proofErr w:type="gramStart"/>
            <w:r w:rsidR="00FF2832">
              <w:rPr>
                <w:i/>
                <w:iCs/>
                <w:color w:val="0070C0"/>
              </w:rPr>
              <w:t>i.e.</w:t>
            </w:r>
            <w:proofErr w:type="gramEnd"/>
            <w:r w:rsidR="00FF2832">
              <w:rPr>
                <w:i/>
                <w:iCs/>
                <w:color w:val="0070C0"/>
              </w:rPr>
              <w:t xml:space="preserve"> the risk will be transferred to the this school and this will be logged in the QM risk register….)</w:t>
            </w:r>
          </w:p>
          <w:p w14:paraId="353FE6E8" w14:textId="77777777" w:rsidR="00B228AD" w:rsidRDefault="00B228AD" w:rsidP="004B23BE"/>
          <w:p w14:paraId="48DED950" w14:textId="77777777" w:rsidR="00B228AD" w:rsidRDefault="00B228AD" w:rsidP="004B23BE"/>
          <w:p w14:paraId="796BD2BD" w14:textId="32299231" w:rsidR="00E250CB" w:rsidRPr="00035717" w:rsidRDefault="00E250CB" w:rsidP="00520539">
            <w:pPr>
              <w:pStyle w:val="ListParagraph"/>
              <w:spacing w:line="480" w:lineRule="auto"/>
              <w:ind w:left="0"/>
              <w:rPr>
                <w:color w:val="0070C0"/>
              </w:rPr>
            </w:pPr>
            <w:r w:rsidRPr="00035717">
              <w:rPr>
                <w:color w:val="0070C0"/>
              </w:rPr>
              <w:t xml:space="preserve">Name of </w:t>
            </w:r>
            <w:r>
              <w:rPr>
                <w:color w:val="0070C0"/>
              </w:rPr>
              <w:t>Security Officer</w:t>
            </w:r>
            <w:r w:rsidRPr="00035717">
              <w:rPr>
                <w:color w:val="0070C0"/>
              </w:rPr>
              <w:t>:</w:t>
            </w:r>
          </w:p>
          <w:p w14:paraId="38809D03" w14:textId="77777777" w:rsidR="00E250CB" w:rsidRPr="00035717" w:rsidRDefault="00E250CB" w:rsidP="00520539">
            <w:pPr>
              <w:pStyle w:val="ListParagraph"/>
              <w:spacing w:line="480" w:lineRule="auto"/>
              <w:ind w:left="0"/>
              <w:rPr>
                <w:color w:val="0070C0"/>
              </w:rPr>
            </w:pPr>
            <w:r w:rsidRPr="00035717">
              <w:rPr>
                <w:color w:val="0070C0"/>
              </w:rPr>
              <w:t>Signed:</w:t>
            </w:r>
          </w:p>
          <w:p w14:paraId="4E8904FA" w14:textId="1756869F" w:rsidR="00E250CB" w:rsidRDefault="00E250CB" w:rsidP="004B23BE">
            <w:r w:rsidRPr="00035717">
              <w:rPr>
                <w:color w:val="0070C0"/>
              </w:rPr>
              <w:t>Date</w:t>
            </w:r>
            <w:r>
              <w:t>:</w:t>
            </w:r>
          </w:p>
          <w:p w14:paraId="126B1667" w14:textId="11205CCB" w:rsidR="0001722B" w:rsidRDefault="0001722B" w:rsidP="004B23BE"/>
        </w:tc>
      </w:tr>
      <w:tr w:rsidR="004B23BE" w14:paraId="15945304" w14:textId="77777777" w:rsidTr="00DA6607">
        <w:tc>
          <w:tcPr>
            <w:tcW w:w="562" w:type="dxa"/>
          </w:tcPr>
          <w:p w14:paraId="643729A8" w14:textId="2F9CEA17" w:rsidR="004B23BE" w:rsidRDefault="0086733A" w:rsidP="004B23BE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="00313E91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4229" w:type="dxa"/>
          </w:tcPr>
          <w:p w14:paraId="3345ED5F" w14:textId="355C119B" w:rsidR="004B23BE" w:rsidRPr="00DA6607" w:rsidRDefault="004B23BE" w:rsidP="004B23BE">
            <w:pPr>
              <w:rPr>
                <w:rFonts w:cstheme="minorHAnsi"/>
                <w:color w:val="0000FF"/>
                <w:u w:val="single"/>
              </w:rPr>
            </w:pPr>
            <w:r>
              <w:t>The end-user of the self-managed device must confirm compliance and acceptance with policy and procedures</w:t>
            </w:r>
            <w:r w:rsidR="00E250CB">
              <w:t xml:space="preserve"> </w:t>
            </w:r>
            <w:hyperlink r:id="rId14">
              <w:r w:rsidR="00E250CB" w:rsidRPr="009B1BF4">
                <w:rPr>
                  <w:rStyle w:val="Hyperlink"/>
                  <w:rFonts w:cstheme="minorHAnsi"/>
                </w:rPr>
                <w:t>ITP07 - Self-Managed Device Policy</w:t>
              </w:r>
            </w:hyperlink>
          </w:p>
        </w:tc>
        <w:tc>
          <w:tcPr>
            <w:tcW w:w="1441" w:type="dxa"/>
          </w:tcPr>
          <w:p w14:paraId="5BC3ACF5" w14:textId="3880A237" w:rsidR="009549F9" w:rsidRPr="00015DC1" w:rsidRDefault="00DA6607" w:rsidP="004B23BE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M</w:t>
            </w:r>
            <w:r w:rsidRPr="5C4F0F1B">
              <w:rPr>
                <w:b/>
                <w:bCs/>
                <w:color w:val="FF0000"/>
              </w:rPr>
              <w:t>andatory</w:t>
            </w:r>
            <w:r>
              <w:rPr>
                <w:b/>
                <w:bCs/>
                <w:color w:val="FF0000"/>
              </w:rPr>
              <w:t xml:space="preserve"> for option (c)</w:t>
            </w:r>
          </w:p>
          <w:p w14:paraId="1CB01919" w14:textId="77777777" w:rsidR="004B23BE" w:rsidRPr="5C4F0F1B" w:rsidRDefault="004B23BE" w:rsidP="004B23BE">
            <w:pPr>
              <w:rPr>
                <w:b/>
                <w:bCs/>
                <w:color w:val="FF0000"/>
              </w:rPr>
            </w:pPr>
          </w:p>
        </w:tc>
        <w:tc>
          <w:tcPr>
            <w:tcW w:w="4111" w:type="dxa"/>
          </w:tcPr>
          <w:p w14:paraId="2ABFA7C7" w14:textId="23F82743" w:rsidR="004B23BE" w:rsidRDefault="00E250CB" w:rsidP="004B23BE">
            <w:r>
              <w:t>Please</w:t>
            </w:r>
            <w:r w:rsidR="004B23BE">
              <w:t xml:space="preserve"> copy and paste below, the ‘Email Confirmation of acceptance’ from </w:t>
            </w:r>
            <w:r w:rsidR="004B23BE" w:rsidRPr="007D6E76">
              <w:rPr>
                <w:b/>
                <w:bCs/>
              </w:rPr>
              <w:t>Appendix B</w:t>
            </w:r>
            <w:r w:rsidR="004B23BE">
              <w:t xml:space="preserve"> from the self</w:t>
            </w:r>
            <w:r w:rsidR="004B23BE" w:rsidRPr="00CC052C">
              <w:t>-managed policy</w:t>
            </w:r>
            <w:r w:rsidR="004B23BE">
              <w:t>.</w:t>
            </w:r>
            <w:r w:rsidR="004B23BE" w:rsidRPr="00CC052C">
              <w:t> </w:t>
            </w:r>
          </w:p>
        </w:tc>
      </w:tr>
      <w:tr w:rsidR="004B23BE" w14:paraId="715E0B68" w14:textId="77777777" w:rsidTr="3BF9647E">
        <w:tc>
          <w:tcPr>
            <w:tcW w:w="10343" w:type="dxa"/>
            <w:gridSpan w:val="4"/>
          </w:tcPr>
          <w:p w14:paraId="27FDCB81" w14:textId="50798927" w:rsidR="004B23BE" w:rsidRPr="00E40DC4" w:rsidRDefault="004B23BE" w:rsidP="004B23BE">
            <w:pPr>
              <w:rPr>
                <w:color w:val="0070C0"/>
              </w:rPr>
            </w:pPr>
            <w:r w:rsidRPr="00035717">
              <w:rPr>
                <w:color w:val="0070C0"/>
              </w:rPr>
              <w:t>Confirmation of acceptance:</w:t>
            </w:r>
          </w:p>
          <w:p w14:paraId="4E74D653" w14:textId="77777777" w:rsidR="004B23BE" w:rsidRDefault="004B23BE" w:rsidP="004B23BE">
            <w:pPr>
              <w:rPr>
                <w:rFonts w:cstheme="minorHAnsi"/>
              </w:rPr>
            </w:pPr>
          </w:p>
          <w:p w14:paraId="734F0C69" w14:textId="77777777" w:rsidR="004B23BE" w:rsidRDefault="004B23BE" w:rsidP="004B23BE">
            <w:pPr>
              <w:rPr>
                <w:rFonts w:cstheme="minorHAnsi"/>
              </w:rPr>
            </w:pPr>
          </w:p>
          <w:p w14:paraId="15EA2F66" w14:textId="77777777" w:rsidR="004B23BE" w:rsidRDefault="004B23BE" w:rsidP="004B23BE">
            <w:pPr>
              <w:rPr>
                <w:rFonts w:cstheme="minorHAnsi"/>
              </w:rPr>
            </w:pPr>
          </w:p>
          <w:p w14:paraId="542913BA" w14:textId="77777777" w:rsidR="004B23BE" w:rsidRDefault="004B23BE" w:rsidP="004B23BE">
            <w:pPr>
              <w:rPr>
                <w:rFonts w:cstheme="minorHAnsi"/>
              </w:rPr>
            </w:pPr>
          </w:p>
          <w:p w14:paraId="615EE2CE" w14:textId="77777777" w:rsidR="009549F9" w:rsidRDefault="009549F9" w:rsidP="004B23BE">
            <w:pPr>
              <w:rPr>
                <w:rFonts w:cstheme="minorHAnsi"/>
              </w:rPr>
            </w:pPr>
          </w:p>
          <w:p w14:paraId="69F6D471" w14:textId="77777777" w:rsidR="00DA6607" w:rsidRDefault="00DA6607" w:rsidP="004B23BE">
            <w:pPr>
              <w:rPr>
                <w:rFonts w:cstheme="minorHAnsi"/>
              </w:rPr>
            </w:pPr>
          </w:p>
          <w:p w14:paraId="263599E7" w14:textId="77777777" w:rsidR="004B23BE" w:rsidRDefault="004B23BE" w:rsidP="004B23BE"/>
        </w:tc>
      </w:tr>
      <w:tr w:rsidR="005D0E5F" w14:paraId="63CD73E2" w14:textId="77777777" w:rsidTr="00DA6607">
        <w:tc>
          <w:tcPr>
            <w:tcW w:w="562" w:type="dxa"/>
          </w:tcPr>
          <w:p w14:paraId="6D5C63E3" w14:textId="102FF06D" w:rsidR="005D0E5F" w:rsidRDefault="0086733A" w:rsidP="007D6E76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10</w:t>
            </w:r>
            <w:r w:rsidR="009549F9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4229" w:type="dxa"/>
          </w:tcPr>
          <w:p w14:paraId="1F013FA4" w14:textId="77777777" w:rsidR="005D0E5F" w:rsidRDefault="005D0E5F" w:rsidP="00035717">
            <w:r w:rsidRPr="00035717">
              <w:t>FDO review</w:t>
            </w:r>
            <w:r w:rsidR="00E15086">
              <w:t xml:space="preserve"> and comments:</w:t>
            </w:r>
          </w:p>
          <w:p w14:paraId="0C70DCA6" w14:textId="3D40D069" w:rsidR="009549F9" w:rsidRPr="005D0E5F" w:rsidRDefault="009549F9" w:rsidP="00035717">
            <w:pPr>
              <w:rPr>
                <w:rFonts w:cstheme="minorHAnsi"/>
              </w:rPr>
            </w:pPr>
          </w:p>
        </w:tc>
        <w:tc>
          <w:tcPr>
            <w:tcW w:w="1441" w:type="dxa"/>
          </w:tcPr>
          <w:p w14:paraId="60CD9668" w14:textId="58751ED4" w:rsidR="005D0E5F" w:rsidRPr="5C4F0F1B" w:rsidRDefault="00DA6607" w:rsidP="5C4F0F1B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M</w:t>
            </w:r>
            <w:r w:rsidRPr="5C4F0F1B">
              <w:rPr>
                <w:b/>
                <w:bCs/>
                <w:color w:val="FF0000"/>
              </w:rPr>
              <w:t>andatory</w:t>
            </w:r>
            <w:r>
              <w:rPr>
                <w:b/>
                <w:bCs/>
                <w:color w:val="FF0000"/>
              </w:rPr>
              <w:t xml:space="preserve"> for option (c)</w:t>
            </w:r>
          </w:p>
        </w:tc>
        <w:tc>
          <w:tcPr>
            <w:tcW w:w="4111" w:type="dxa"/>
          </w:tcPr>
          <w:p w14:paraId="66E92148" w14:textId="77777777" w:rsidR="00FF49FF" w:rsidRDefault="00FF49FF" w:rsidP="00FF49FF">
            <w:r>
              <w:t>Case approved (please circle)</w:t>
            </w:r>
          </w:p>
          <w:p w14:paraId="5583FCA1" w14:textId="7B277BC3" w:rsidR="005D0E5F" w:rsidRDefault="00FF49FF" w:rsidP="00FF49FF">
            <w:pPr>
              <w:pStyle w:val="ListParagraph"/>
              <w:numPr>
                <w:ilvl w:val="0"/>
                <w:numId w:val="1"/>
              </w:numPr>
            </w:pPr>
            <w:r>
              <w:t>Y</w:t>
            </w:r>
          </w:p>
          <w:p w14:paraId="4A100645" w14:textId="437F92FE" w:rsidR="00FF49FF" w:rsidRDefault="00FF49FF" w:rsidP="00035717">
            <w:pPr>
              <w:pStyle w:val="ListParagraph"/>
              <w:numPr>
                <w:ilvl w:val="0"/>
                <w:numId w:val="1"/>
              </w:numPr>
            </w:pPr>
            <w:r>
              <w:t>N</w:t>
            </w:r>
          </w:p>
        </w:tc>
      </w:tr>
      <w:tr w:rsidR="00820D46" w14:paraId="2EEADBD4" w14:textId="77777777" w:rsidTr="3BF9647E">
        <w:tc>
          <w:tcPr>
            <w:tcW w:w="10343" w:type="dxa"/>
            <w:gridSpan w:val="4"/>
          </w:tcPr>
          <w:p w14:paraId="688A9744" w14:textId="5C86EA46" w:rsidR="00820D46" w:rsidRDefault="00820D46" w:rsidP="008D14E1">
            <w:pPr>
              <w:rPr>
                <w:b/>
                <w:bCs/>
              </w:rPr>
            </w:pPr>
          </w:p>
          <w:p w14:paraId="2A844D04" w14:textId="77777777" w:rsidR="00820D46" w:rsidRDefault="00820D46" w:rsidP="008D14E1">
            <w:pPr>
              <w:rPr>
                <w:color w:val="0070C0"/>
              </w:rPr>
            </w:pPr>
          </w:p>
          <w:p w14:paraId="308B531E" w14:textId="3DB6D884" w:rsidR="00C93A58" w:rsidRDefault="000F3450" w:rsidP="00C93A58">
            <w:pPr>
              <w:rPr>
                <w:color w:val="0070C0"/>
              </w:rPr>
            </w:pPr>
            <w:r>
              <w:rPr>
                <w:color w:val="0070C0"/>
              </w:rPr>
              <w:t xml:space="preserve">For self-managed devices, </w:t>
            </w:r>
            <w:r w:rsidR="00C93A58" w:rsidRPr="00A75D19">
              <w:rPr>
                <w:color w:val="0070C0"/>
              </w:rPr>
              <w:t xml:space="preserve">I understand that the </w:t>
            </w:r>
            <w:r>
              <w:rPr>
                <w:color w:val="0070C0"/>
              </w:rPr>
              <w:t xml:space="preserve">security </w:t>
            </w:r>
            <w:r w:rsidR="00C93A58" w:rsidRPr="00A75D19">
              <w:rPr>
                <w:color w:val="0070C0"/>
              </w:rPr>
              <w:t xml:space="preserve">risks will be transferred to the </w:t>
            </w:r>
            <w:proofErr w:type="gramStart"/>
            <w:r w:rsidR="00C93A58" w:rsidRPr="00A75D19">
              <w:rPr>
                <w:color w:val="0070C0"/>
              </w:rPr>
              <w:t>School</w:t>
            </w:r>
            <w:proofErr w:type="gramEnd"/>
          </w:p>
          <w:p w14:paraId="68C9F77F" w14:textId="77777777" w:rsidR="00C93A58" w:rsidRDefault="00C93A58" w:rsidP="00C93A58">
            <w:pPr>
              <w:rPr>
                <w:color w:val="0070C0"/>
              </w:rPr>
            </w:pPr>
          </w:p>
          <w:p w14:paraId="2728AD03" w14:textId="38583CA0" w:rsidR="00C93A58" w:rsidRDefault="000F3450" w:rsidP="00C93A58">
            <w:pPr>
              <w:rPr>
                <w:color w:val="0070C0"/>
              </w:rPr>
            </w:pPr>
            <w:r>
              <w:rPr>
                <w:color w:val="0070C0"/>
              </w:rPr>
              <w:t xml:space="preserve">The </w:t>
            </w:r>
            <w:r w:rsidR="00C93A58">
              <w:rPr>
                <w:color w:val="0070C0"/>
              </w:rPr>
              <w:t xml:space="preserve">risk </w:t>
            </w:r>
            <w:r w:rsidR="7291C2CD" w:rsidRPr="4D9ED897">
              <w:rPr>
                <w:color w:val="0070C0"/>
              </w:rPr>
              <w:t>associated</w:t>
            </w:r>
            <w:r w:rsidR="00C93A58">
              <w:rPr>
                <w:color w:val="0070C0"/>
              </w:rPr>
              <w:t xml:space="preserve"> w</w:t>
            </w:r>
            <w:r>
              <w:rPr>
                <w:color w:val="0070C0"/>
              </w:rPr>
              <w:t>i</w:t>
            </w:r>
            <w:r w:rsidR="00C93A58">
              <w:rPr>
                <w:color w:val="0070C0"/>
              </w:rPr>
              <w:t>th protecting</w:t>
            </w:r>
            <w:r>
              <w:rPr>
                <w:color w:val="0070C0"/>
              </w:rPr>
              <w:t xml:space="preserve"> Queen Mary’s</w:t>
            </w:r>
            <w:r w:rsidR="00C93A58">
              <w:rPr>
                <w:color w:val="0070C0"/>
              </w:rPr>
              <w:t xml:space="preserve"> information and</w:t>
            </w:r>
            <w:r>
              <w:rPr>
                <w:color w:val="0070C0"/>
              </w:rPr>
              <w:t xml:space="preserve"> the U</w:t>
            </w:r>
            <w:r w:rsidR="00C93A58">
              <w:rPr>
                <w:color w:val="0070C0"/>
              </w:rPr>
              <w:t>niversity</w:t>
            </w:r>
            <w:r>
              <w:rPr>
                <w:color w:val="0070C0"/>
              </w:rPr>
              <w:t>’s</w:t>
            </w:r>
            <w:r w:rsidR="00C93A58">
              <w:rPr>
                <w:color w:val="0070C0"/>
              </w:rPr>
              <w:t xml:space="preserve"> infrastructure will be transferred to the school.</w:t>
            </w:r>
          </w:p>
          <w:p w14:paraId="716D2844" w14:textId="77777777" w:rsidR="000F3450" w:rsidRDefault="000F3450" w:rsidP="00C93A58">
            <w:pPr>
              <w:rPr>
                <w:color w:val="0070C0"/>
              </w:rPr>
            </w:pPr>
          </w:p>
          <w:p w14:paraId="5E8218D1" w14:textId="5C61C7B6" w:rsidR="00C93A58" w:rsidRDefault="00C93A58" w:rsidP="00C93A58">
            <w:pPr>
              <w:rPr>
                <w:color w:val="0070C0"/>
              </w:rPr>
            </w:pPr>
            <w:proofErr w:type="gramStart"/>
            <w:r>
              <w:rPr>
                <w:color w:val="0070C0"/>
              </w:rPr>
              <w:t>So</w:t>
            </w:r>
            <w:proofErr w:type="gramEnd"/>
            <w:r>
              <w:rPr>
                <w:color w:val="0070C0"/>
              </w:rPr>
              <w:t xml:space="preserve"> school </w:t>
            </w:r>
            <w:r w:rsidR="000F3450">
              <w:rPr>
                <w:color w:val="0070C0"/>
              </w:rPr>
              <w:t>will therefore be</w:t>
            </w:r>
            <w:r>
              <w:rPr>
                <w:color w:val="0070C0"/>
              </w:rPr>
              <w:t xml:space="preserve"> responsible for:</w:t>
            </w:r>
          </w:p>
          <w:p w14:paraId="3FFEE3C4" w14:textId="4CF06BD7" w:rsidR="00C93A58" w:rsidRPr="00593790" w:rsidRDefault="00C93A58" w:rsidP="00C93A58">
            <w:pPr>
              <w:pStyle w:val="ListParagraph"/>
              <w:numPr>
                <w:ilvl w:val="0"/>
                <w:numId w:val="4"/>
              </w:numPr>
              <w:rPr>
                <w:color w:val="0070C0"/>
              </w:rPr>
            </w:pPr>
            <w:r w:rsidRPr="00593790">
              <w:rPr>
                <w:color w:val="0070C0"/>
              </w:rPr>
              <w:t>Enforc</w:t>
            </w:r>
            <w:r w:rsidR="000F3450">
              <w:rPr>
                <w:color w:val="0070C0"/>
              </w:rPr>
              <w:t>ing</w:t>
            </w:r>
            <w:r w:rsidRPr="00593790">
              <w:rPr>
                <w:color w:val="0070C0"/>
              </w:rPr>
              <w:t xml:space="preserve"> terms and conditions of the self-managed policy</w:t>
            </w:r>
          </w:p>
          <w:p w14:paraId="065915C5" w14:textId="77777777" w:rsidR="00C93A58" w:rsidRDefault="00C93A58" w:rsidP="00C93A58">
            <w:pPr>
              <w:pStyle w:val="ListParagraph"/>
              <w:numPr>
                <w:ilvl w:val="0"/>
                <w:numId w:val="4"/>
              </w:numPr>
              <w:rPr>
                <w:color w:val="0070C0"/>
              </w:rPr>
            </w:pPr>
            <w:r w:rsidRPr="00593790">
              <w:rPr>
                <w:color w:val="0070C0"/>
              </w:rPr>
              <w:t>Installation of legible application and software</w:t>
            </w:r>
          </w:p>
          <w:p w14:paraId="0DACC4F4" w14:textId="61D94F3C" w:rsidR="000F3450" w:rsidRPr="000F3450" w:rsidRDefault="000F3450" w:rsidP="000F3450">
            <w:pPr>
              <w:pStyle w:val="ListParagraph"/>
              <w:numPr>
                <w:ilvl w:val="0"/>
                <w:numId w:val="4"/>
              </w:numPr>
              <w:rPr>
                <w:color w:val="0070C0"/>
              </w:rPr>
            </w:pPr>
            <w:r w:rsidRPr="00593790">
              <w:rPr>
                <w:color w:val="0070C0"/>
              </w:rPr>
              <w:t>Monitoring application/software compliance</w:t>
            </w:r>
            <w:r>
              <w:rPr>
                <w:color w:val="0070C0"/>
              </w:rPr>
              <w:t xml:space="preserve"> and kept </w:t>
            </w:r>
            <w:proofErr w:type="gramStart"/>
            <w:r w:rsidRPr="00593790">
              <w:rPr>
                <w:color w:val="0070C0"/>
              </w:rPr>
              <w:t>up</w:t>
            </w:r>
            <w:r>
              <w:rPr>
                <w:color w:val="0070C0"/>
              </w:rPr>
              <w:t>-</w:t>
            </w:r>
            <w:r w:rsidRPr="00593790">
              <w:rPr>
                <w:color w:val="0070C0"/>
              </w:rPr>
              <w:t>to</w:t>
            </w:r>
            <w:r>
              <w:rPr>
                <w:color w:val="0070C0"/>
              </w:rPr>
              <w:t>-</w:t>
            </w:r>
            <w:r w:rsidRPr="00593790">
              <w:rPr>
                <w:color w:val="0070C0"/>
              </w:rPr>
              <w:t>date</w:t>
            </w:r>
            <w:proofErr w:type="gramEnd"/>
          </w:p>
          <w:p w14:paraId="7CE5AE36" w14:textId="011E56B5" w:rsidR="000F3450" w:rsidRDefault="00C93A58" w:rsidP="000F3450">
            <w:pPr>
              <w:pStyle w:val="ListParagraph"/>
              <w:numPr>
                <w:ilvl w:val="0"/>
                <w:numId w:val="4"/>
              </w:numPr>
              <w:rPr>
                <w:color w:val="0070C0"/>
              </w:rPr>
            </w:pPr>
            <w:r w:rsidRPr="00593790">
              <w:rPr>
                <w:color w:val="0070C0"/>
              </w:rPr>
              <w:t xml:space="preserve">Anti-virus software </w:t>
            </w:r>
            <w:r w:rsidR="000F3450">
              <w:rPr>
                <w:color w:val="0070C0"/>
              </w:rPr>
              <w:t xml:space="preserve">kept </w:t>
            </w:r>
            <w:proofErr w:type="gramStart"/>
            <w:r w:rsidRPr="00593790">
              <w:rPr>
                <w:color w:val="0070C0"/>
              </w:rPr>
              <w:t>up-to</w:t>
            </w:r>
            <w:r w:rsidR="000F3450">
              <w:rPr>
                <w:color w:val="0070C0"/>
              </w:rPr>
              <w:t>-</w:t>
            </w:r>
            <w:r w:rsidRPr="00593790">
              <w:rPr>
                <w:color w:val="0070C0"/>
              </w:rPr>
              <w:t>date</w:t>
            </w:r>
            <w:proofErr w:type="gramEnd"/>
          </w:p>
          <w:p w14:paraId="468430A7" w14:textId="77777777" w:rsidR="000F3450" w:rsidRPr="000F3450" w:rsidRDefault="000F3450" w:rsidP="000F3450">
            <w:pPr>
              <w:ind w:left="360"/>
              <w:rPr>
                <w:color w:val="0070C0"/>
              </w:rPr>
            </w:pPr>
          </w:p>
          <w:p w14:paraId="52AA708B" w14:textId="2E0AA88E" w:rsidR="000F3450" w:rsidRDefault="000F3450" w:rsidP="000F3450">
            <w:pPr>
              <w:rPr>
                <w:color w:val="0070C0"/>
              </w:rPr>
            </w:pPr>
            <w:r>
              <w:rPr>
                <w:color w:val="0070C0"/>
              </w:rPr>
              <w:t xml:space="preserve">Any breach will </w:t>
            </w:r>
            <w:r w:rsidR="5924E485" w:rsidRPr="4D9ED897">
              <w:rPr>
                <w:color w:val="0070C0"/>
              </w:rPr>
              <w:t>re</w:t>
            </w:r>
            <w:r w:rsidR="41B78A14" w:rsidRPr="4D9ED897">
              <w:rPr>
                <w:color w:val="0070C0"/>
              </w:rPr>
              <w:t>s</w:t>
            </w:r>
            <w:r w:rsidR="5924E485" w:rsidRPr="4D9ED897">
              <w:rPr>
                <w:color w:val="0070C0"/>
              </w:rPr>
              <w:t>ult</w:t>
            </w:r>
            <w:r>
              <w:rPr>
                <w:color w:val="0070C0"/>
              </w:rPr>
              <w:t xml:space="preserve"> in the self-managed device being removed and replaced with a managed device.</w:t>
            </w:r>
          </w:p>
          <w:p w14:paraId="1EB8AFAD" w14:textId="77777777" w:rsidR="000F3450" w:rsidRPr="000F3450" w:rsidRDefault="000F3450" w:rsidP="000F3450">
            <w:pPr>
              <w:rPr>
                <w:color w:val="0070C0"/>
              </w:rPr>
            </w:pPr>
          </w:p>
          <w:p w14:paraId="1B97FFDB" w14:textId="2F9FE27F" w:rsidR="000F3450" w:rsidRPr="00035717" w:rsidRDefault="000F3450" w:rsidP="000F3450">
            <w:pPr>
              <w:pStyle w:val="ListParagraph"/>
              <w:spacing w:line="480" w:lineRule="auto"/>
              <w:ind w:left="0"/>
              <w:rPr>
                <w:color w:val="0070C0"/>
              </w:rPr>
            </w:pPr>
            <w:r w:rsidRPr="00035717">
              <w:rPr>
                <w:color w:val="0070C0"/>
              </w:rPr>
              <w:t xml:space="preserve">Name of </w:t>
            </w:r>
            <w:r>
              <w:rPr>
                <w:color w:val="0070C0"/>
              </w:rPr>
              <w:t xml:space="preserve">Faculty Director </w:t>
            </w:r>
            <w:r w:rsidR="72D408B1" w:rsidRPr="4D9ED897">
              <w:rPr>
                <w:color w:val="0070C0"/>
              </w:rPr>
              <w:t>o</w:t>
            </w:r>
            <w:r w:rsidR="5924E485" w:rsidRPr="4D9ED897">
              <w:rPr>
                <w:color w:val="0070C0"/>
              </w:rPr>
              <w:t>f</w:t>
            </w:r>
            <w:r>
              <w:rPr>
                <w:color w:val="0070C0"/>
              </w:rPr>
              <w:t xml:space="preserve"> Operations</w:t>
            </w:r>
            <w:r w:rsidRPr="00035717">
              <w:rPr>
                <w:color w:val="0070C0"/>
              </w:rPr>
              <w:t>:</w:t>
            </w:r>
          </w:p>
          <w:p w14:paraId="313F238A" w14:textId="77777777" w:rsidR="000F3450" w:rsidRPr="00035717" w:rsidRDefault="000F3450" w:rsidP="000F3450">
            <w:pPr>
              <w:pStyle w:val="ListParagraph"/>
              <w:numPr>
                <w:ilvl w:val="0"/>
                <w:numId w:val="3"/>
              </w:numPr>
              <w:spacing w:line="480" w:lineRule="auto"/>
              <w:ind w:left="0" w:hanging="357"/>
              <w:rPr>
                <w:color w:val="0070C0"/>
              </w:rPr>
            </w:pPr>
            <w:r w:rsidRPr="00035717">
              <w:rPr>
                <w:color w:val="0070C0"/>
              </w:rPr>
              <w:t>Signed:</w:t>
            </w:r>
          </w:p>
          <w:p w14:paraId="5E433AB3" w14:textId="77777777" w:rsidR="000F3450" w:rsidRDefault="000F3450" w:rsidP="000F3450">
            <w:r w:rsidRPr="00035717">
              <w:rPr>
                <w:color w:val="0070C0"/>
              </w:rPr>
              <w:t>Date</w:t>
            </w:r>
            <w:r>
              <w:t>:</w:t>
            </w:r>
          </w:p>
          <w:p w14:paraId="515E6F91" w14:textId="0F1B6F2A" w:rsidR="00C93A58" w:rsidRPr="00035717" w:rsidRDefault="00C93A58" w:rsidP="008D14E1">
            <w:pPr>
              <w:rPr>
                <w:color w:val="0070C0"/>
              </w:rPr>
            </w:pPr>
          </w:p>
        </w:tc>
      </w:tr>
    </w:tbl>
    <w:p w14:paraId="59E2565B" w14:textId="77777777" w:rsidR="008F66E4" w:rsidRDefault="008F66E4" w:rsidP="00D121C6">
      <w:pPr>
        <w:rPr>
          <w:b/>
          <w:bCs/>
          <w:i/>
          <w:iCs/>
          <w:color w:val="4472C4" w:themeColor="accent1"/>
        </w:rPr>
      </w:pPr>
    </w:p>
    <w:p w14:paraId="39D9FC91" w14:textId="240FCEB5" w:rsidR="00D121C6" w:rsidRPr="00035717" w:rsidRDefault="00D121C6" w:rsidP="00D121C6">
      <w:pPr>
        <w:rPr>
          <w:b/>
          <w:bCs/>
          <w:i/>
          <w:iCs/>
          <w:color w:val="4472C4" w:themeColor="accent1"/>
          <w:sz w:val="24"/>
          <w:szCs w:val="24"/>
        </w:rPr>
      </w:pPr>
      <w:r w:rsidRPr="00035717">
        <w:rPr>
          <w:b/>
          <w:bCs/>
          <w:i/>
          <w:iCs/>
          <w:color w:val="4472C4" w:themeColor="accent1"/>
          <w:sz w:val="24"/>
          <w:szCs w:val="24"/>
        </w:rPr>
        <w:t xml:space="preserve">Note for </w:t>
      </w:r>
      <w:r w:rsidR="00641D3C" w:rsidRPr="00035717">
        <w:rPr>
          <w:b/>
          <w:bCs/>
          <w:i/>
          <w:iCs/>
          <w:color w:val="4472C4" w:themeColor="accent1"/>
          <w:sz w:val="24"/>
          <w:szCs w:val="24"/>
        </w:rPr>
        <w:t>S</w:t>
      </w:r>
      <w:r w:rsidRPr="00035717">
        <w:rPr>
          <w:b/>
          <w:bCs/>
          <w:i/>
          <w:iCs/>
          <w:color w:val="4472C4" w:themeColor="accent1"/>
          <w:sz w:val="24"/>
          <w:szCs w:val="24"/>
        </w:rPr>
        <w:t xml:space="preserve">ervice </w:t>
      </w:r>
      <w:r w:rsidR="00641D3C" w:rsidRPr="00035717">
        <w:rPr>
          <w:b/>
          <w:bCs/>
          <w:i/>
          <w:iCs/>
          <w:color w:val="4472C4" w:themeColor="accent1"/>
          <w:sz w:val="24"/>
          <w:szCs w:val="24"/>
        </w:rPr>
        <w:t>D</w:t>
      </w:r>
      <w:r w:rsidRPr="00035717">
        <w:rPr>
          <w:b/>
          <w:bCs/>
          <w:i/>
          <w:iCs/>
          <w:color w:val="4472C4" w:themeColor="accent1"/>
          <w:sz w:val="24"/>
          <w:szCs w:val="24"/>
        </w:rPr>
        <w:t>esk staff</w:t>
      </w:r>
    </w:p>
    <w:p w14:paraId="23C71C36" w14:textId="0EF40ED9" w:rsidR="00CC221D" w:rsidRPr="00BB0945" w:rsidRDefault="00D121C6" w:rsidP="00D121C6">
      <w:pPr>
        <w:rPr>
          <w:i/>
          <w:iCs/>
          <w:sz w:val="24"/>
          <w:szCs w:val="24"/>
        </w:rPr>
      </w:pPr>
      <w:r w:rsidRPr="00CF46C6">
        <w:rPr>
          <w:sz w:val="24"/>
          <w:szCs w:val="24"/>
        </w:rPr>
        <w:t xml:space="preserve">Once all information listed </w:t>
      </w:r>
      <w:r w:rsidR="00A032A3" w:rsidRPr="00CF46C6">
        <w:rPr>
          <w:sz w:val="24"/>
          <w:szCs w:val="24"/>
        </w:rPr>
        <w:t xml:space="preserve">above </w:t>
      </w:r>
      <w:r w:rsidRPr="00CF46C6">
        <w:rPr>
          <w:sz w:val="24"/>
          <w:szCs w:val="24"/>
        </w:rPr>
        <w:t xml:space="preserve">is captured, please forward the original ticket to the appropriate group </w:t>
      </w:r>
      <w:r w:rsidR="0063707A">
        <w:rPr>
          <w:sz w:val="24"/>
          <w:szCs w:val="24"/>
        </w:rPr>
        <w:t xml:space="preserve">for </w:t>
      </w:r>
      <w:r w:rsidRPr="00CF46C6">
        <w:rPr>
          <w:sz w:val="24"/>
          <w:szCs w:val="24"/>
        </w:rPr>
        <w:t>further consultation</w:t>
      </w:r>
      <w:r w:rsidR="0063707A">
        <w:rPr>
          <w:sz w:val="24"/>
          <w:szCs w:val="24"/>
        </w:rPr>
        <w:t xml:space="preserve"> </w:t>
      </w:r>
      <w:r w:rsidRPr="00CF46C6">
        <w:rPr>
          <w:sz w:val="24"/>
          <w:szCs w:val="24"/>
        </w:rPr>
        <w:t>/ approva</w:t>
      </w:r>
      <w:r w:rsidR="008D14E1" w:rsidRPr="00CF46C6">
        <w:rPr>
          <w:sz w:val="24"/>
          <w:szCs w:val="24"/>
        </w:rPr>
        <w:t xml:space="preserve">l as </w:t>
      </w:r>
      <w:r w:rsidRPr="00CF46C6">
        <w:rPr>
          <w:sz w:val="24"/>
          <w:szCs w:val="24"/>
        </w:rPr>
        <w:t>required (</w:t>
      </w:r>
      <w:proofErr w:type="spellStart"/>
      <w:r w:rsidRPr="00CF46C6">
        <w:rPr>
          <w:sz w:val="24"/>
          <w:szCs w:val="24"/>
        </w:rPr>
        <w:t>e.g</w:t>
      </w:r>
      <w:proofErr w:type="spellEnd"/>
      <w:r w:rsidRPr="00CF46C6">
        <w:rPr>
          <w:sz w:val="24"/>
          <w:szCs w:val="24"/>
        </w:rPr>
        <w:t xml:space="preserve"> ITS-R). </w:t>
      </w:r>
      <w:r w:rsidR="008D14E1" w:rsidRPr="00BB0945">
        <w:rPr>
          <w:i/>
          <w:iCs/>
          <w:sz w:val="24"/>
          <w:szCs w:val="24"/>
        </w:rPr>
        <w:t xml:space="preserve">Do not raise child tickets </w:t>
      </w:r>
      <w:r w:rsidR="00DA27FD" w:rsidRPr="00BB0945">
        <w:rPr>
          <w:i/>
          <w:iCs/>
          <w:sz w:val="24"/>
          <w:szCs w:val="24"/>
        </w:rPr>
        <w:t xml:space="preserve">which </w:t>
      </w:r>
      <w:r w:rsidR="00986DC5" w:rsidRPr="00BB0945">
        <w:rPr>
          <w:i/>
          <w:iCs/>
          <w:sz w:val="24"/>
          <w:szCs w:val="24"/>
        </w:rPr>
        <w:t>cause</w:t>
      </w:r>
      <w:r w:rsidR="00DA27FD" w:rsidRPr="00BB0945">
        <w:rPr>
          <w:i/>
          <w:iCs/>
          <w:sz w:val="24"/>
          <w:szCs w:val="24"/>
        </w:rPr>
        <w:t xml:space="preserve"> confusion and delay.</w:t>
      </w:r>
    </w:p>
    <w:p w14:paraId="2593FA5B" w14:textId="0A10979E" w:rsidR="00A032A3" w:rsidRPr="008D14E1" w:rsidRDefault="00A032A3"/>
    <w:sectPr w:rsidR="00A032A3" w:rsidRPr="008D14E1" w:rsidSect="003C2A6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arah Lai" w:date="2023-04-24T13:08:00Z" w:initials="SL">
    <w:p w14:paraId="0A1950DE" w14:textId="4A0925CB" w:rsidR="0004006B" w:rsidRDefault="0004006B">
      <w:pPr>
        <w:pStyle w:val="CommentText"/>
      </w:pPr>
      <w:r>
        <w:rPr>
          <w:rStyle w:val="CommentReference"/>
        </w:rPr>
        <w:annotationRef/>
      </w:r>
      <w:r>
        <w:t>To go live 25</w:t>
      </w:r>
      <w:r w:rsidRPr="0004006B">
        <w:rPr>
          <w:vertAlign w:val="superscript"/>
        </w:rPr>
        <w:t>th</w:t>
      </w:r>
      <w:r>
        <w:t xml:space="preserve"> April 2023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A1950D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0FDBD" w16cex:dateUtc="2023-04-24T12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1950DE" w16cid:durableId="27F0FDB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bTvhvQam" int2:invalidationBookmarkName="" int2:hashCode="n982x5g1GJqaBL" int2:id="N9dA3PHL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F4F76"/>
    <w:multiLevelType w:val="multilevel"/>
    <w:tmpl w:val="4198D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157C6A"/>
    <w:multiLevelType w:val="hybridMultilevel"/>
    <w:tmpl w:val="E80A5C40"/>
    <w:lvl w:ilvl="0" w:tplc="6A1C4D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04275"/>
    <w:multiLevelType w:val="hybridMultilevel"/>
    <w:tmpl w:val="A5B0C8D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04ACB"/>
    <w:multiLevelType w:val="hybridMultilevel"/>
    <w:tmpl w:val="2F6004B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26156"/>
    <w:multiLevelType w:val="hybridMultilevel"/>
    <w:tmpl w:val="C5F4B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A71340"/>
    <w:multiLevelType w:val="hybridMultilevel"/>
    <w:tmpl w:val="D6702BC0"/>
    <w:lvl w:ilvl="0" w:tplc="2E2464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03554E"/>
    <w:multiLevelType w:val="hybridMultilevel"/>
    <w:tmpl w:val="F894DF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8140DE"/>
    <w:multiLevelType w:val="hybridMultilevel"/>
    <w:tmpl w:val="2B7C9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8796447">
    <w:abstractNumId w:val="1"/>
  </w:num>
  <w:num w:numId="2" w16cid:durableId="139927008">
    <w:abstractNumId w:val="0"/>
  </w:num>
  <w:num w:numId="3" w16cid:durableId="1327825319">
    <w:abstractNumId w:val="5"/>
  </w:num>
  <w:num w:numId="4" w16cid:durableId="1961955848">
    <w:abstractNumId w:val="7"/>
  </w:num>
  <w:num w:numId="5" w16cid:durableId="1776054849">
    <w:abstractNumId w:val="6"/>
  </w:num>
  <w:num w:numId="6" w16cid:durableId="214007026">
    <w:abstractNumId w:val="3"/>
  </w:num>
  <w:num w:numId="7" w16cid:durableId="2088729035">
    <w:abstractNumId w:val="2"/>
  </w:num>
  <w:num w:numId="8" w16cid:durableId="120759737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rah Lai">
    <w15:presenceInfo w15:providerId="AD" w15:userId="S::aaw871@qmul.ac.uk::7f9045bf-baaf-49bc-a4ce-e684614886e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sTQxtzA0MzIwNjJS0lEKTi0uzszPAykwqQUAuf6IGywAAAA="/>
  </w:docVars>
  <w:rsids>
    <w:rsidRoot w:val="00E3286C"/>
    <w:rsid w:val="00000617"/>
    <w:rsid w:val="00015DC1"/>
    <w:rsid w:val="0001722B"/>
    <w:rsid w:val="00035717"/>
    <w:rsid w:val="000379DE"/>
    <w:rsid w:val="0004006B"/>
    <w:rsid w:val="00041221"/>
    <w:rsid w:val="00043C43"/>
    <w:rsid w:val="00086C59"/>
    <w:rsid w:val="000A0C05"/>
    <w:rsid w:val="000C7672"/>
    <w:rsid w:val="000D3BFB"/>
    <w:rsid w:val="000D453C"/>
    <w:rsid w:val="000D5672"/>
    <w:rsid w:val="000E6FAD"/>
    <w:rsid w:val="000E766A"/>
    <w:rsid w:val="000F3450"/>
    <w:rsid w:val="00103DB9"/>
    <w:rsid w:val="001120C8"/>
    <w:rsid w:val="00113F2F"/>
    <w:rsid w:val="001372EA"/>
    <w:rsid w:val="00146B12"/>
    <w:rsid w:val="00155C36"/>
    <w:rsid w:val="0015631F"/>
    <w:rsid w:val="001755AB"/>
    <w:rsid w:val="00213DF2"/>
    <w:rsid w:val="00214398"/>
    <w:rsid w:val="002615D5"/>
    <w:rsid w:val="00264DEB"/>
    <w:rsid w:val="00275204"/>
    <w:rsid w:val="00284109"/>
    <w:rsid w:val="00287262"/>
    <w:rsid w:val="002A0D0F"/>
    <w:rsid w:val="002A2535"/>
    <w:rsid w:val="002A6DAA"/>
    <w:rsid w:val="002B4110"/>
    <w:rsid w:val="002B5F99"/>
    <w:rsid w:val="002D7A8E"/>
    <w:rsid w:val="002E64E9"/>
    <w:rsid w:val="002F2179"/>
    <w:rsid w:val="002F6440"/>
    <w:rsid w:val="0030159B"/>
    <w:rsid w:val="00301B17"/>
    <w:rsid w:val="00312C62"/>
    <w:rsid w:val="00313E91"/>
    <w:rsid w:val="00317A67"/>
    <w:rsid w:val="003238D0"/>
    <w:rsid w:val="00324998"/>
    <w:rsid w:val="00326E77"/>
    <w:rsid w:val="00347279"/>
    <w:rsid w:val="00350178"/>
    <w:rsid w:val="00372712"/>
    <w:rsid w:val="00374408"/>
    <w:rsid w:val="00380237"/>
    <w:rsid w:val="00383C8D"/>
    <w:rsid w:val="003A5BDC"/>
    <w:rsid w:val="003C2A6A"/>
    <w:rsid w:val="003C2D22"/>
    <w:rsid w:val="003C5622"/>
    <w:rsid w:val="003C5683"/>
    <w:rsid w:val="003C7610"/>
    <w:rsid w:val="003D08C6"/>
    <w:rsid w:val="003E5D64"/>
    <w:rsid w:val="00401F9A"/>
    <w:rsid w:val="00407A8F"/>
    <w:rsid w:val="00427663"/>
    <w:rsid w:val="0043071B"/>
    <w:rsid w:val="00444FFC"/>
    <w:rsid w:val="00446EC2"/>
    <w:rsid w:val="00461D92"/>
    <w:rsid w:val="00462D9C"/>
    <w:rsid w:val="00476867"/>
    <w:rsid w:val="004B23BE"/>
    <w:rsid w:val="004C0E65"/>
    <w:rsid w:val="004C6CDE"/>
    <w:rsid w:val="004E7438"/>
    <w:rsid w:val="0050250C"/>
    <w:rsid w:val="00505433"/>
    <w:rsid w:val="00511B4D"/>
    <w:rsid w:val="0051401B"/>
    <w:rsid w:val="005143FC"/>
    <w:rsid w:val="0051501C"/>
    <w:rsid w:val="00516DED"/>
    <w:rsid w:val="00517FFC"/>
    <w:rsid w:val="00520539"/>
    <w:rsid w:val="005550EA"/>
    <w:rsid w:val="005618A9"/>
    <w:rsid w:val="005621D4"/>
    <w:rsid w:val="00580D2F"/>
    <w:rsid w:val="00593790"/>
    <w:rsid w:val="005942EA"/>
    <w:rsid w:val="00596339"/>
    <w:rsid w:val="005A5610"/>
    <w:rsid w:val="005A789E"/>
    <w:rsid w:val="005A78F9"/>
    <w:rsid w:val="005B0843"/>
    <w:rsid w:val="005B30D4"/>
    <w:rsid w:val="005C4315"/>
    <w:rsid w:val="005D0E5F"/>
    <w:rsid w:val="005D2729"/>
    <w:rsid w:val="005D5097"/>
    <w:rsid w:val="00604D5E"/>
    <w:rsid w:val="006064C8"/>
    <w:rsid w:val="00615855"/>
    <w:rsid w:val="006231E2"/>
    <w:rsid w:val="00637019"/>
    <w:rsid w:val="0063707A"/>
    <w:rsid w:val="00641D3C"/>
    <w:rsid w:val="006527F8"/>
    <w:rsid w:val="00665F4C"/>
    <w:rsid w:val="0067276E"/>
    <w:rsid w:val="00674524"/>
    <w:rsid w:val="00687277"/>
    <w:rsid w:val="0069687B"/>
    <w:rsid w:val="006A3CD5"/>
    <w:rsid w:val="006C4D7F"/>
    <w:rsid w:val="006C5957"/>
    <w:rsid w:val="006C79E0"/>
    <w:rsid w:val="006D1512"/>
    <w:rsid w:val="006E1250"/>
    <w:rsid w:val="006E23A5"/>
    <w:rsid w:val="006E5D16"/>
    <w:rsid w:val="006E7CF8"/>
    <w:rsid w:val="006F12E3"/>
    <w:rsid w:val="0071740D"/>
    <w:rsid w:val="00724E5C"/>
    <w:rsid w:val="00732517"/>
    <w:rsid w:val="00735BF2"/>
    <w:rsid w:val="007370F0"/>
    <w:rsid w:val="00753553"/>
    <w:rsid w:val="00756EA2"/>
    <w:rsid w:val="007801BB"/>
    <w:rsid w:val="00796D7B"/>
    <w:rsid w:val="007C4D89"/>
    <w:rsid w:val="007D0D13"/>
    <w:rsid w:val="007D38DD"/>
    <w:rsid w:val="007D6E76"/>
    <w:rsid w:val="007E3D07"/>
    <w:rsid w:val="00802718"/>
    <w:rsid w:val="00805BB5"/>
    <w:rsid w:val="008142A9"/>
    <w:rsid w:val="00820D46"/>
    <w:rsid w:val="00842B8F"/>
    <w:rsid w:val="0084385A"/>
    <w:rsid w:val="00850F9E"/>
    <w:rsid w:val="0086733A"/>
    <w:rsid w:val="00871922"/>
    <w:rsid w:val="00874F7E"/>
    <w:rsid w:val="008774FC"/>
    <w:rsid w:val="0089540B"/>
    <w:rsid w:val="00895A22"/>
    <w:rsid w:val="008A29C8"/>
    <w:rsid w:val="008C065C"/>
    <w:rsid w:val="008C143C"/>
    <w:rsid w:val="008C2240"/>
    <w:rsid w:val="008C3958"/>
    <w:rsid w:val="008D14E1"/>
    <w:rsid w:val="008D28C2"/>
    <w:rsid w:val="008D5DCF"/>
    <w:rsid w:val="008E1775"/>
    <w:rsid w:val="008E2099"/>
    <w:rsid w:val="008E5F7A"/>
    <w:rsid w:val="008F200D"/>
    <w:rsid w:val="008F62EE"/>
    <w:rsid w:val="008F66E4"/>
    <w:rsid w:val="00935D41"/>
    <w:rsid w:val="009411F2"/>
    <w:rsid w:val="00945DA8"/>
    <w:rsid w:val="00947F0B"/>
    <w:rsid w:val="009549F9"/>
    <w:rsid w:val="009552D8"/>
    <w:rsid w:val="00962BF8"/>
    <w:rsid w:val="00964D33"/>
    <w:rsid w:val="00986DC5"/>
    <w:rsid w:val="00996947"/>
    <w:rsid w:val="009A5EA3"/>
    <w:rsid w:val="009B1BF4"/>
    <w:rsid w:val="009B2771"/>
    <w:rsid w:val="009B3A47"/>
    <w:rsid w:val="009B624E"/>
    <w:rsid w:val="009C3CD9"/>
    <w:rsid w:val="009E2512"/>
    <w:rsid w:val="009F06C6"/>
    <w:rsid w:val="009F081A"/>
    <w:rsid w:val="009F65D9"/>
    <w:rsid w:val="009F7660"/>
    <w:rsid w:val="00A032A3"/>
    <w:rsid w:val="00A03770"/>
    <w:rsid w:val="00A10EA3"/>
    <w:rsid w:val="00A13B37"/>
    <w:rsid w:val="00A20EC5"/>
    <w:rsid w:val="00A31FBB"/>
    <w:rsid w:val="00A40B0F"/>
    <w:rsid w:val="00A639DA"/>
    <w:rsid w:val="00A75D19"/>
    <w:rsid w:val="00A76C0E"/>
    <w:rsid w:val="00A8783A"/>
    <w:rsid w:val="00A9719B"/>
    <w:rsid w:val="00A9784B"/>
    <w:rsid w:val="00AB2668"/>
    <w:rsid w:val="00AE4477"/>
    <w:rsid w:val="00B109EE"/>
    <w:rsid w:val="00B112A2"/>
    <w:rsid w:val="00B154EF"/>
    <w:rsid w:val="00B228AD"/>
    <w:rsid w:val="00B27098"/>
    <w:rsid w:val="00B435CA"/>
    <w:rsid w:val="00B51417"/>
    <w:rsid w:val="00B55F23"/>
    <w:rsid w:val="00B6130D"/>
    <w:rsid w:val="00B61A00"/>
    <w:rsid w:val="00B66A9D"/>
    <w:rsid w:val="00B77EEA"/>
    <w:rsid w:val="00B83DE1"/>
    <w:rsid w:val="00B93BFF"/>
    <w:rsid w:val="00BB0945"/>
    <w:rsid w:val="00BB31EC"/>
    <w:rsid w:val="00BB5E9E"/>
    <w:rsid w:val="00BC1716"/>
    <w:rsid w:val="00BC40BD"/>
    <w:rsid w:val="00BC5463"/>
    <w:rsid w:val="00BC715F"/>
    <w:rsid w:val="00BC751E"/>
    <w:rsid w:val="00BD27D2"/>
    <w:rsid w:val="00BE4FCD"/>
    <w:rsid w:val="00BF5AFA"/>
    <w:rsid w:val="00BF6846"/>
    <w:rsid w:val="00C205D8"/>
    <w:rsid w:val="00C27EE1"/>
    <w:rsid w:val="00C50F4B"/>
    <w:rsid w:val="00C53002"/>
    <w:rsid w:val="00C82148"/>
    <w:rsid w:val="00C93A58"/>
    <w:rsid w:val="00C96FD6"/>
    <w:rsid w:val="00CC052C"/>
    <w:rsid w:val="00CC221D"/>
    <w:rsid w:val="00CC77EE"/>
    <w:rsid w:val="00CD755F"/>
    <w:rsid w:val="00CD7957"/>
    <w:rsid w:val="00CE6E9D"/>
    <w:rsid w:val="00CF46C6"/>
    <w:rsid w:val="00D02245"/>
    <w:rsid w:val="00D025A2"/>
    <w:rsid w:val="00D06452"/>
    <w:rsid w:val="00D121C6"/>
    <w:rsid w:val="00D1715F"/>
    <w:rsid w:val="00D205F1"/>
    <w:rsid w:val="00D207DD"/>
    <w:rsid w:val="00D214EC"/>
    <w:rsid w:val="00D22800"/>
    <w:rsid w:val="00D25798"/>
    <w:rsid w:val="00D26CC4"/>
    <w:rsid w:val="00D63512"/>
    <w:rsid w:val="00DA27FD"/>
    <w:rsid w:val="00DA6607"/>
    <w:rsid w:val="00DC4DF7"/>
    <w:rsid w:val="00E15086"/>
    <w:rsid w:val="00E250CB"/>
    <w:rsid w:val="00E3286C"/>
    <w:rsid w:val="00E40DC4"/>
    <w:rsid w:val="00E50C7B"/>
    <w:rsid w:val="00E53CD5"/>
    <w:rsid w:val="00E626C9"/>
    <w:rsid w:val="00EC61BE"/>
    <w:rsid w:val="00EE7745"/>
    <w:rsid w:val="00EE793C"/>
    <w:rsid w:val="00EF2CC1"/>
    <w:rsid w:val="00EF5734"/>
    <w:rsid w:val="00F21F33"/>
    <w:rsid w:val="00F23D56"/>
    <w:rsid w:val="00F34960"/>
    <w:rsid w:val="00F44225"/>
    <w:rsid w:val="00F44751"/>
    <w:rsid w:val="00F46151"/>
    <w:rsid w:val="00F54BB5"/>
    <w:rsid w:val="00F61B08"/>
    <w:rsid w:val="00F73C00"/>
    <w:rsid w:val="00F73D63"/>
    <w:rsid w:val="00F936B5"/>
    <w:rsid w:val="00F941AB"/>
    <w:rsid w:val="00FA34F3"/>
    <w:rsid w:val="00FD2C8B"/>
    <w:rsid w:val="00FD6878"/>
    <w:rsid w:val="00FF0F50"/>
    <w:rsid w:val="00FF2832"/>
    <w:rsid w:val="00FF49FF"/>
    <w:rsid w:val="018B338C"/>
    <w:rsid w:val="01EF6770"/>
    <w:rsid w:val="04B7342C"/>
    <w:rsid w:val="07A1DBCD"/>
    <w:rsid w:val="0BEA2138"/>
    <w:rsid w:val="0BEFD4A4"/>
    <w:rsid w:val="0D6B23AA"/>
    <w:rsid w:val="0F423EBD"/>
    <w:rsid w:val="105A297E"/>
    <w:rsid w:val="10DE0F1E"/>
    <w:rsid w:val="1682BF28"/>
    <w:rsid w:val="1A12CAA3"/>
    <w:rsid w:val="1A79A10B"/>
    <w:rsid w:val="1A7D2540"/>
    <w:rsid w:val="21397558"/>
    <w:rsid w:val="2471161A"/>
    <w:rsid w:val="28DACE02"/>
    <w:rsid w:val="2B75AFC4"/>
    <w:rsid w:val="2C66068B"/>
    <w:rsid w:val="3358C0BD"/>
    <w:rsid w:val="3BF9647E"/>
    <w:rsid w:val="3D3BEB50"/>
    <w:rsid w:val="3FB8B1B4"/>
    <w:rsid w:val="41B78A14"/>
    <w:rsid w:val="4D9ED897"/>
    <w:rsid w:val="4E1D799D"/>
    <w:rsid w:val="523EDE3F"/>
    <w:rsid w:val="579094DC"/>
    <w:rsid w:val="589267D9"/>
    <w:rsid w:val="5924E485"/>
    <w:rsid w:val="5A2E383A"/>
    <w:rsid w:val="5A47E512"/>
    <w:rsid w:val="5C4F0F1B"/>
    <w:rsid w:val="647BBCB6"/>
    <w:rsid w:val="65D6CD00"/>
    <w:rsid w:val="6C003B70"/>
    <w:rsid w:val="6DC8B688"/>
    <w:rsid w:val="7291C2CD"/>
    <w:rsid w:val="72D408B1"/>
    <w:rsid w:val="7343F3F8"/>
    <w:rsid w:val="7FE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618EF"/>
  <w15:docId w15:val="{49745D88-3DC9-4E81-96DC-BFAADFC25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14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5D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42A9"/>
    <w:pPr>
      <w:ind w:left="720"/>
      <w:contextualSpacing/>
    </w:pPr>
  </w:style>
  <w:style w:type="paragraph" w:customStyle="1" w:styleId="paragraph">
    <w:name w:val="paragraph"/>
    <w:basedOn w:val="Normal"/>
    <w:rsid w:val="009552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9552D8"/>
  </w:style>
  <w:style w:type="character" w:customStyle="1" w:styleId="normaltextrun">
    <w:name w:val="normaltextrun"/>
    <w:basedOn w:val="DefaultParagraphFont"/>
    <w:rsid w:val="009552D8"/>
  </w:style>
  <w:style w:type="character" w:customStyle="1" w:styleId="tabchar">
    <w:name w:val="tabchar"/>
    <w:basedOn w:val="DefaultParagraphFont"/>
    <w:rsid w:val="009552D8"/>
  </w:style>
  <w:style w:type="character" w:styleId="Hyperlink">
    <w:name w:val="Hyperlink"/>
    <w:basedOn w:val="DefaultParagraphFont"/>
    <w:uiPriority w:val="99"/>
    <w:unhideWhenUsed/>
    <w:rsid w:val="00CC052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D14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2A253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3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3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3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3CD9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D6E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6E7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9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8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8/08/relationships/commentsExtensible" Target="commentsExtensible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microsoft.com/office/2011/relationships/commentsExtended" Target="commentsExtended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s.qmul.ac.uk/media/its/documents/services/qmulonly/guidancedoc/ITP07---ITS-Policy---Self-Managed-v1.5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9c18f9b8-5ae4-4f0b-a238-a922c51e2dda" ContentTypeId="0x0101005EA864BF41DF8A41860E925F5B29BCF5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MULInformation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tect</TermName>
          <TermId xmlns="http://schemas.microsoft.com/office/infopath/2007/PartnerControls">9124d8d9-0c1c-41e9-aa14-aba001e9a028</TermId>
        </TermInfo>
      </Terms>
    </QMULInformationClassificationTaxHTField0>
    <TaxKeywordTaxHTField xmlns="d5efd484-15aa-41a0-83f6-0646502cb6d6">
      <Terms xmlns="http://schemas.microsoft.com/office/infopath/2007/PartnerControls"/>
    </TaxKeywordTaxHTField>
    <TaxCatchAll xmlns="d5efd484-15aa-41a0-83f6-0646502cb6d6">
      <Value>1</Value>
    </TaxCatchAll>
    <QMULSchoolTaxHTField0 xmlns="http://schemas.microsoft.com/sharepoint/v3">
      <Terms xmlns="http://schemas.microsoft.com/office/infopath/2007/PartnerControls"/>
    </QMULSchoolTaxHTField0>
    <QMULDocumentTypeTaxHTField0 xmlns="http://schemas.microsoft.com/sharepoint/v3">
      <Terms xmlns="http://schemas.microsoft.com/office/infopath/2007/PartnerControls"/>
    </QMULDocumentTypeTaxHTField0>
    <QMULReviewDate xmlns="http://schemas.microsoft.com/sharepoint/v3" xsi:nil="true"/>
    <QMULOwner xmlns="http://schemas.microsoft.com/sharepoint/v3">
      <UserInfo>
        <DisplayName/>
        <AccountId xsi:nil="true"/>
        <AccountType/>
      </UserInfo>
    </QMULOwner>
    <QMULDepartmentTaxHTField0 xmlns="http://schemas.microsoft.com/sharepoint/v3">
      <Terms xmlns="http://schemas.microsoft.com/office/infopath/2007/PartnerControls"/>
    </QMULDepartmentTaxHTField0>
    <QMULAcademicYear xmlns="http://schemas.microsoft.com/sharepoint/v3" xsi:nil="true"/>
    <QMULLocationTaxHTField0 xmlns="http://schemas.microsoft.com/sharepoint/v3">
      <Terms xmlns="http://schemas.microsoft.com/office/infopath/2007/PartnerControls"/>
    </QMULLocationTaxHTField0>
    <QMULDocumentStatusTaxHTField0 xmlns="http://schemas.microsoft.com/sharepoint/v3">
      <Terms xmlns="http://schemas.microsoft.com/office/infopath/2007/PartnerControls"/>
    </QMULDocumentStatusTaxHTField0>
    <QMULProject xmlns="http://schemas.microsoft.com/sharepoint/v3" xsi:nil="true"/>
    <SharedWithUsers xmlns="4953eb90-8d0c-4236-8c53-1273b2332bde">
      <UserInfo>
        <DisplayName/>
        <AccountId xsi:nil="true"/>
        <AccountType/>
      </UserInfo>
    </SharedWithUsers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QMUL Document" ma:contentTypeID="0x0101005EA864BF41DF8A41860E925F5B29BCF50034CBD90A54EDD147BC135A496D1B69B6" ma:contentTypeVersion="35" ma:contentTypeDescription="" ma:contentTypeScope="" ma:versionID="14cf7704b84e567deccee61c909d6e98">
  <xsd:schema xmlns:xsd="http://www.w3.org/2001/XMLSchema" xmlns:xs="http://www.w3.org/2001/XMLSchema" xmlns:p="http://schemas.microsoft.com/office/2006/metadata/properties" xmlns:ns1="http://schemas.microsoft.com/sharepoint/v3" xmlns:ns2="d5efd484-15aa-41a0-83f6-0646502cb6d6" xmlns:ns3="76841b36-9a06-47fa-bbb7-b5569ca5dde6" xmlns:ns4="4953eb90-8d0c-4236-8c53-1273b2332bde" targetNamespace="http://schemas.microsoft.com/office/2006/metadata/properties" ma:root="true" ma:fieldsID="1035e74f598e0a215c9f00d7b8013982" ns1:_="" ns2:_="" ns3:_="" ns4:_="">
    <xsd:import namespace="http://schemas.microsoft.com/sharepoint/v3"/>
    <xsd:import namespace="d5efd484-15aa-41a0-83f6-0646502cb6d6"/>
    <xsd:import namespace="76841b36-9a06-47fa-bbb7-b5569ca5dde6"/>
    <xsd:import namespace="4953eb90-8d0c-4236-8c53-1273b2332bde"/>
    <xsd:element name="properties">
      <xsd:complexType>
        <xsd:sequence>
          <xsd:element name="documentManagement">
            <xsd:complexType>
              <xsd:all>
                <xsd:element ref="ns1:QMULDocumentStatusTaxHTField0" minOccurs="0"/>
                <xsd:element ref="ns1:QMULDepartmentTaxHTField0" minOccurs="0"/>
                <xsd:element ref="ns1:QMULSchoolTaxHTField0" minOccurs="0"/>
                <xsd:element ref="ns1:QMULDocumentTypeTaxHTField0" minOccurs="0"/>
                <xsd:element ref="ns1:QMULLocationTaxHTField0" minOccurs="0"/>
                <xsd:element ref="ns1:QMULInformationClassificationTaxHTField0" minOccurs="0"/>
                <xsd:element ref="ns1:QMULAcademicYear" minOccurs="0"/>
                <xsd:element ref="ns1:QMULProject" minOccurs="0"/>
                <xsd:element ref="ns1:QMULReviewDate" minOccurs="0"/>
                <xsd:element ref="ns1:QMULOwner" minOccurs="0"/>
                <xsd:element ref="ns2:TaxKeywordTaxHTField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QMULDocumentStatusTaxHTField0" ma:index="8" nillable="true" ma:taxonomy="true" ma:internalName="QMULDocumentStatusTaxHTField0" ma:taxonomyFieldName="QMULDocumentStatus" ma:displayName="Document Status" ma:default="" ma:fieldId="{083bdfb7-9f4e-4bc9-b582-62ed6b950f9e}" ma:sspId="9c18f9b8-5ae4-4f0b-a238-a922c51e2dda" ma:termSetId="780aba48-6c17-4ca0-84b9-f0207a0956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epartmentTaxHTField0" ma:index="10" nillable="true" ma:taxonomy="true" ma:internalName="QMULDepartmentTaxHTField0" ma:taxonomyFieldName="QMULDepartment" ma:displayName="Department" ma:readOnly="false" ma:default="" ma:fieldId="{2a7d89f9-5f8e-4c42-ab4f-aa1fc3002ea0}" ma:sspId="9c18f9b8-5ae4-4f0b-a238-a922c51e2dda" ma:termSetId="28874c57-2df5-45e8-a804-d15afc96d4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SchoolTaxHTField0" ma:index="12" nillable="true" ma:taxonomy="true" ma:internalName="QMULSchoolTaxHTField0" ma:taxonomyFieldName="QMULSchool" ma:displayName="School" ma:readOnly="false" ma:default="" ma:fieldId="{46346f8e-3161-4021-8b14-3dcca2e3ca8d}" ma:sspId="9c18f9b8-5ae4-4f0b-a238-a922c51e2dda" ma:termSetId="0f9f7e9f-7d6b-4cae-9193-a3e3200f87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ocumentTypeTaxHTField0" ma:index="14" nillable="true" ma:taxonomy="true" ma:internalName="QMULDocumentTypeTaxHTField0" ma:taxonomyFieldName="QMULDocumentType" ma:displayName="Document Type" ma:default="" ma:fieldId="{2596c3af-0d77-4ea4-a15d-d3f71457b096}" ma:sspId="9c18f9b8-5ae4-4f0b-a238-a922c51e2dda" ma:termSetId="8ec3f1bd-c4f8-46a7-ae88-878ed3be39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LocationTaxHTField0" ma:index="16" nillable="true" ma:taxonomy="true" ma:internalName="QMULLocationTaxHTField0" ma:taxonomyFieldName="QMULLocation" ma:displayName="Location" ma:default="" ma:fieldId="{29b985f4-a05e-4f39-b5da-e9fb81ddaa79}" ma:sspId="9c18f9b8-5ae4-4f0b-a238-a922c51e2dda" ma:termSetId="5327f1c4-618f-4317-b197-fc29da39fa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InformationClassificationTaxHTField0" ma:index="18" nillable="true" ma:taxonomy="true" ma:internalName="QMULInformationClassificationTaxHTField0" ma:taxonomyFieldName="QMULInformationClassification" ma:displayName="Information Classification" ma:default="1;#Protect|9124d8d9-0c1c-41e9-aa14-aba001e9a028" ma:fieldId="{57b3469a-2ea1-4a06-a2d1-c99ce62a5d6f}" ma:sspId="9c18f9b8-5ae4-4f0b-a238-a922c51e2dda" ma:termSetId="a3d7b326-4e5e-4e73-95fa-6245adfab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AcademicYear" ma:index="20" nillable="true" ma:displayName="Academic Year" ma:decimals="0" ma:internalName="QMULAcademicYear" ma:percentage="FALSE">
      <xsd:simpleType>
        <xsd:restriction base="dms:Number">
          <xsd:maxInclusive value="9999"/>
          <xsd:minInclusive value="1000"/>
        </xsd:restriction>
      </xsd:simpleType>
    </xsd:element>
    <xsd:element name="QMULProject" ma:index="21" nillable="true" ma:displayName="Project" ma:internalName="QMULProject">
      <xsd:simpleType>
        <xsd:restriction base="dms:Text">
          <xsd:maxLength value="255"/>
        </xsd:restriction>
      </xsd:simpleType>
    </xsd:element>
    <xsd:element name="QMULReviewDate" ma:index="22" nillable="true" ma:displayName="Review Date" ma:format="DateOnly" ma:internalName="QMULReviewDate">
      <xsd:simpleType>
        <xsd:restriction base="dms:DateTime"/>
      </xsd:simpleType>
    </xsd:element>
    <xsd:element name="QMULOwner" ma:index="23" nillable="true" ma:displayName="Owner" ma:list="UserInfo" ma:SharePointGroup="0" ma:internalName="QMUL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fd484-15aa-41a0-83f6-0646502cb6d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9c18f9b8-5ae4-4f0b-a238-a922c51e2dd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hidden="true" ma:list="{473dc8ba-d486-4951-87f7-1fe5c40d522e}" ma:internalName="TaxCatchAll" ma:showField="CatchAllData" ma:web="4953eb90-8d0c-4236-8c53-1273b2332b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7" nillable="true" ma:displayName="Taxonomy Catch All Column1" ma:hidden="true" ma:list="{473dc8ba-d486-4951-87f7-1fe5c40d522e}" ma:internalName="TaxCatchAllLabel" ma:readOnly="true" ma:showField="CatchAllDataLabel" ma:web="4953eb90-8d0c-4236-8c53-1273b2332b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841b36-9a06-47fa-bbb7-b5569ca5dd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3eb90-8d0c-4236-8c53-1273b2332bde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96A7A8-5596-4473-9706-5C1A38B55C05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B8C0D92-BCD1-4A7D-B0E7-A7A6D7A93F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361D5E-9EF9-445E-9ACF-562108E5E7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7AD918-DF1A-4843-93F2-D432496555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efd484-15aa-41a0-83f6-0646502cb6d6"/>
    <ds:schemaRef ds:uri="4953eb90-8d0c-4236-8c53-1273b2332bde"/>
  </ds:schemaRefs>
</ds:datastoreItem>
</file>

<file path=customXml/itemProps5.xml><?xml version="1.0" encoding="utf-8"?>
<ds:datastoreItem xmlns:ds="http://schemas.openxmlformats.org/officeDocument/2006/customXml" ds:itemID="{9B4919AB-4C9F-431D-BA90-5CF21E65B8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efd484-15aa-41a0-83f6-0646502cb6d6"/>
    <ds:schemaRef ds:uri="76841b36-9a06-47fa-bbb7-b5569ca5dde6"/>
    <ds:schemaRef ds:uri="4953eb90-8d0c-4236-8c53-1273b2332b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5</Words>
  <Characters>3679</Characters>
  <Application>Microsoft Office Word</Application>
  <DocSecurity>0</DocSecurity>
  <Lines>30</Lines>
  <Paragraphs>8</Paragraphs>
  <ScaleCrop>false</ScaleCrop>
  <Company/>
  <LinksUpToDate>false</LinksUpToDate>
  <CharactersWithSpaces>4316</CharactersWithSpaces>
  <SharedDoc>false</SharedDoc>
  <HLinks>
    <vt:vector size="6" baseType="variant">
      <vt:variant>
        <vt:i4>7995429</vt:i4>
      </vt:variant>
      <vt:variant>
        <vt:i4>0</vt:i4>
      </vt:variant>
      <vt:variant>
        <vt:i4>0</vt:i4>
      </vt:variant>
      <vt:variant>
        <vt:i4>5</vt:i4>
      </vt:variant>
      <vt:variant>
        <vt:lpwstr>https://www.its.qmul.ac.uk/media/its/documents/services/qmulonly/guidancedoc/ITP07---ITS-Policy---Self-Managed-v1.5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tan Miah</dc:creator>
  <cp:keywords/>
  <dc:description/>
  <cp:lastModifiedBy>David Nye</cp:lastModifiedBy>
  <cp:revision>3</cp:revision>
  <dcterms:created xsi:type="dcterms:W3CDTF">2023-05-02T10:30:00Z</dcterms:created>
  <dcterms:modified xsi:type="dcterms:W3CDTF">2023-05-02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A864BF41DF8A41860E925F5B29BCF50034CBD90A54EDD147BC135A496D1B69B6</vt:lpwstr>
  </property>
  <property fmtid="{D5CDD505-2E9C-101B-9397-08002B2CF9AE}" pid="3" name="TaxKeyword">
    <vt:lpwstr/>
  </property>
  <property fmtid="{D5CDD505-2E9C-101B-9397-08002B2CF9AE}" pid="4" name="QMULDocumentStatus">
    <vt:lpwstr/>
  </property>
  <property fmtid="{D5CDD505-2E9C-101B-9397-08002B2CF9AE}" pid="5" name="QMULInformationClassification">
    <vt:lpwstr>1;#Protect|9124d8d9-0c1c-41e9-aa14-aba001e9a028</vt:lpwstr>
  </property>
  <property fmtid="{D5CDD505-2E9C-101B-9397-08002B2CF9AE}" pid="6" name="QMULLocation">
    <vt:lpwstr/>
  </property>
  <property fmtid="{D5CDD505-2E9C-101B-9397-08002B2CF9AE}" pid="7" name="QMULDocumentType">
    <vt:lpwstr/>
  </property>
  <property fmtid="{D5CDD505-2E9C-101B-9397-08002B2CF9AE}" pid="8" name="QMULDepartment">
    <vt:lpwstr/>
  </property>
  <property fmtid="{D5CDD505-2E9C-101B-9397-08002B2CF9AE}" pid="9" name="QMULSchool">
    <vt:lpwstr/>
  </property>
</Properties>
</file>